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51" w:name="ai-powered-tello-drone-control-system"/>
    <w:p>
      <w:pPr>
        <w:pStyle w:val="Heading1"/>
      </w:pPr>
      <w:r>
        <w:t xml:space="preserve">AI-Powered Tello Drone Control System</w:t>
      </w:r>
    </w:p>
    <w:bookmarkStart w:id="20" w:name="comprehensive-user-guide-documentation"/>
    <w:p>
      <w:pPr>
        <w:pStyle w:val="Heading2"/>
      </w:pPr>
      <w:r>
        <w:t xml:space="preserve">Comprehensive User Guide &amp; Documentation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2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September 2025</w:t>
      </w:r>
      <w:r>
        <w:br/>
      </w:r>
      <w:r>
        <w:rPr>
          <w:b/>
          <w:bCs/>
        </w:rPr>
        <w:t xml:space="preserve">Author:</w:t>
      </w:r>
      <w:r>
        <w:t xml:space="preserve"> </w:t>
      </w:r>
      <w:r>
        <w:t xml:space="preserve">Advanced Drone Control System</w:t>
      </w:r>
      <w:r>
        <w:br/>
      </w:r>
      <w:r>
        <w:rPr>
          <w:b/>
          <w:bCs/>
        </w:rPr>
        <w:t xml:space="preserve">Python Version:</w:t>
      </w:r>
      <w:r>
        <w:t xml:space="preserve"> </w:t>
      </w:r>
      <w:r>
        <w:t xml:space="preserve">3.11+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t xml:space="preserve">📋 Table of Contents</w:t>
      </w:r>
    </w:p>
    <w:p>
      <w:pPr>
        <w:pStyle w:val="Compact"/>
        <w:numPr>
          <w:ilvl w:val="0"/>
          <w:numId w:val="1001"/>
        </w:numPr>
      </w:pPr>
      <w:hyperlink w:anchor="system-overview">
        <w:r>
          <w:rPr>
            <w:rStyle w:val="Hyperlink"/>
          </w:rPr>
          <w:t xml:space="preserve">System Overview</w:t>
        </w:r>
      </w:hyperlink>
    </w:p>
    <w:p>
      <w:pPr>
        <w:pStyle w:val="Compact"/>
        <w:numPr>
          <w:ilvl w:val="0"/>
          <w:numId w:val="1001"/>
        </w:numPr>
      </w:pPr>
      <w:hyperlink w:anchor="key-features">
        <w:r>
          <w:rPr>
            <w:rStyle w:val="Hyperlink"/>
          </w:rPr>
          <w:t xml:space="preserve">Key Features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system-requirements">
        <w:r>
          <w:rPr>
            <w:rStyle w:val="Hyperlink"/>
          </w:rPr>
          <w:t xml:space="preserve">System Requirements</w:t>
        </w:r>
      </w:hyperlink>
    </w:p>
    <w:p>
      <w:pPr>
        <w:pStyle w:val="Compact"/>
        <w:numPr>
          <w:ilvl w:val="0"/>
          <w:numId w:val="1001"/>
        </w:numPr>
      </w:pPr>
      <w:hyperlink w:anchor="installation-guide">
        <w:r>
          <w:rPr>
            <w:rStyle w:val="Hyperlink"/>
          </w:rPr>
          <w:t xml:space="preserve">Installation Guide</w:t>
        </w:r>
      </w:hyperlink>
    </w:p>
    <w:p>
      <w:pPr>
        <w:pStyle w:val="Compact"/>
        <w:numPr>
          <w:ilvl w:val="0"/>
          <w:numId w:val="1001"/>
        </w:numPr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pStyle w:val="Compact"/>
        <w:numPr>
          <w:ilvl w:val="0"/>
          <w:numId w:val="1001"/>
        </w:numPr>
      </w:pPr>
      <w:hyperlink w:anchor="user-interface-guide">
        <w:r>
          <w:rPr>
            <w:rStyle w:val="Hyperlink"/>
          </w:rPr>
          <w:t xml:space="preserve">User Interface Guide</w:t>
        </w:r>
      </w:hyperlink>
    </w:p>
    <w:p>
      <w:pPr>
        <w:pStyle w:val="Compact"/>
        <w:numPr>
          <w:ilvl w:val="0"/>
          <w:numId w:val="1001"/>
        </w:numPr>
      </w:pPr>
      <w:hyperlink w:anchor="ai-features">
        <w:r>
          <w:rPr>
            <w:rStyle w:val="Hyperlink"/>
          </w:rPr>
          <w:t xml:space="preserve">AI Features</w:t>
        </w:r>
      </w:hyperlink>
    </w:p>
    <w:p>
      <w:pPr>
        <w:pStyle w:val="Compact"/>
        <w:numPr>
          <w:ilvl w:val="0"/>
          <w:numId w:val="1001"/>
        </w:numPr>
      </w:pPr>
      <w:hyperlink w:anchor="flight-operations">
        <w:r>
          <w:rPr>
            <w:rStyle w:val="Hyperlink"/>
          </w:rPr>
          <w:t xml:space="preserve">Flight Operations</w:t>
        </w:r>
      </w:hyperlink>
    </w:p>
    <w:p>
      <w:pPr>
        <w:pStyle w:val="Compact"/>
        <w:numPr>
          <w:ilvl w:val="0"/>
          <w:numId w:val="1001"/>
        </w:numPr>
      </w:pPr>
      <w:hyperlink w:anchor="advanced-features">
        <w:r>
          <w:rPr>
            <w:rStyle w:val="Hyperlink"/>
          </w:rPr>
          <w:t xml:space="preserve">Advanced Feature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api-reference">
        <w:r>
          <w:rPr>
            <w:rStyle w:val="Hyperlink"/>
          </w:rPr>
          <w:t xml:space="preserve">API Reference</w:t>
        </w:r>
      </w:hyperlink>
    </w:p>
    <w:p>
      <w:pPr>
        <w:pStyle w:val="Compact"/>
        <w:numPr>
          <w:ilvl w:val="0"/>
          <w:numId w:val="1001"/>
        </w:numPr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3" w:name="system-overview"/>
    <w:p>
      <w:pPr>
        <w:pStyle w:val="Heading2"/>
      </w:pPr>
      <w:r>
        <w:t xml:space="preserve">🎯 System Overview</w:t>
      </w:r>
    </w:p>
    <w:p>
      <w:pPr>
        <w:pStyle w:val="FirstParagraph"/>
      </w:pPr>
      <w:r>
        <w:t xml:space="preserve">The AI-Powered Tello Drone Control System is a comprehensive desktop application that provides advanced control capabilities for DJI Tello drones. This system combines traditional drone control with cutting-edge artificial intelligence, offering natural language command processing, real-time object detection, voice commands, and intelligent flight planning.</w:t>
      </w:r>
    </w:p>
    <w:bookmarkStart w:id="22" w:name="key-capabilities"/>
    <w:p>
      <w:pPr>
        <w:pStyle w:val="Heading3"/>
      </w:pPr>
      <w:r>
        <w:t xml:space="preserve">Key Cap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ual Operation Modes</w:t>
      </w:r>
      <w:r>
        <w:t xml:space="preserve">: Real drone control and advanced simul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-Powered Detection</w:t>
      </w:r>
      <w:r>
        <w:t xml:space="preserve">: TensorFlow Lite integration with 91+ object class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tural Language Processing</w:t>
      </w:r>
      <w:r>
        <w:t xml:space="preserve">: Azure OpenAI-powered command interpret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ice Control</w:t>
      </w:r>
      <w:r>
        <w:t xml:space="preserve">: Speech recognition and text-to-speech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-time Video</w:t>
      </w:r>
      <w:r>
        <w:t xml:space="preserve">: Live video streaming with object detection overla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lligent Mission Planning</w:t>
      </w:r>
      <w:r>
        <w:t xml:space="preserve">: AI-assisted flight path optimiz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fety Systems</w:t>
      </w:r>
      <w:r>
        <w:t xml:space="preserve">: Emergency controls and automatic failsaf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0" w:name="key-features"/>
    <w:p>
      <w:pPr>
        <w:pStyle w:val="Heading2"/>
      </w:pPr>
      <w:r>
        <w:t xml:space="preserve">⭐ Key Features</w:t>
      </w:r>
    </w:p>
    <w:bookmarkStart w:id="24" w:name="artificial-intelligence"/>
    <w:p>
      <w:pPr>
        <w:pStyle w:val="Heading3"/>
      </w:pPr>
      <w:r>
        <w:t xml:space="preserve">🤖 Artificial Intellig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nsorFlow Object Detection</w:t>
      </w:r>
      <w:r>
        <w:t xml:space="preserve">: Real-time detection of 91+ object classes including people, vehicles, animals, household i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tural Language Commands</w:t>
      </w:r>
      <w:r>
        <w:t xml:space="preserve">: Speak or type commands in plain English (e.g.,</w:t>
      </w:r>
      <w:r>
        <w:t xml:space="preserve"> </w:t>
      </w:r>
      <w:r>
        <w:t xml:space="preserve">“take off, fly in a circle, and land”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 Mission Planner</w:t>
      </w:r>
      <w:r>
        <w:t xml:space="preserve">: Automatically generates optimal flight paths based on objectiv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mart Target Following</w:t>
      </w:r>
      <w:r>
        <w:t xml:space="preserve">: AI-powered object tracking and follow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dence Scoring</w:t>
      </w:r>
      <w:r>
        <w:t xml:space="preserve">: Real-time confidence levels for all detections</w:t>
      </w:r>
    </w:p>
    <w:bookmarkEnd w:id="24"/>
    <w:bookmarkStart w:id="25" w:name="user-interface"/>
    <w:p>
      <w:pPr>
        <w:pStyle w:val="Heading3"/>
      </w:pPr>
      <w:r>
        <w:t xml:space="preserve">🎮 User Interfa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rn GUI</w:t>
      </w:r>
      <w:r>
        <w:t xml:space="preserve">: Contemporary dark theme with intuitive contro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al-time Video Display</w:t>
      </w:r>
      <w:r>
        <w:t xml:space="preserve">: Live drone camera feed with detection overlay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rehensive Flight Controls</w:t>
      </w:r>
      <w:r>
        <w:t xml:space="preserve">: Manual flight controls with keyboard shortcu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tus Monitoring</w:t>
      </w:r>
      <w:r>
        <w:t xml:space="preserve">: Real-time drone telemetry (battery, altitude, posi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and History</w:t>
      </w:r>
      <w:r>
        <w:t xml:space="preserve">: Complete log of all executed comman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mode Detection</w:t>
      </w:r>
      <w:r>
        <w:t xml:space="preserve">: Toggle between OpenCV and AI detection modes</w:t>
      </w:r>
    </w:p>
    <w:bookmarkEnd w:id="25"/>
    <w:bookmarkStart w:id="26" w:name="voice-audio"/>
    <w:p>
      <w:pPr>
        <w:pStyle w:val="Heading3"/>
      </w:pPr>
      <w:r>
        <w:t xml:space="preserve">🎙️ Voice &amp; Aud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oice Commands</w:t>
      </w:r>
      <w:r>
        <w:t xml:space="preserve">: Hands-free drone control using speech recogni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xt-to-Speech</w:t>
      </w:r>
      <w:r>
        <w:t xml:space="preserve">: Audio feedback and status announc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l-time Audio Processing</w:t>
      </w:r>
      <w:r>
        <w:t xml:space="preserve">: Advanced audio processing capabilit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ultiple TTS Engines</w:t>
      </w:r>
      <w:r>
        <w:t xml:space="preserve">: Support for various text-to-speech systems</w:t>
      </w:r>
    </w:p>
    <w:bookmarkEnd w:id="26"/>
    <w:bookmarkStart w:id="27" w:name="camera-recording"/>
    <w:p>
      <w:pPr>
        <w:pStyle w:val="Heading3"/>
      </w:pPr>
      <w:r>
        <w:t xml:space="preserve">📹 Camera &amp; Record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ve Video Stream</w:t>
      </w:r>
      <w:r>
        <w:t xml:space="preserve">: Real-time video from drone camer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hoto Capture</w:t>
      </w:r>
      <w:r>
        <w:t xml:space="preserve">: Take photos during fligh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deo Recording</w:t>
      </w:r>
      <w:r>
        <w:t xml:space="preserve">: Record flight sess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360° Panorama Mode</w:t>
      </w:r>
      <w:r>
        <w:t xml:space="preserve">: Automated panoramic photograph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ection Overlay</w:t>
      </w:r>
      <w:r>
        <w:t xml:space="preserve">: Visual bounding boxes and labels for detected objects</w:t>
      </w:r>
    </w:p>
    <w:bookmarkEnd w:id="27"/>
    <w:bookmarkStart w:id="28" w:name="safety-monitoring"/>
    <w:p>
      <w:pPr>
        <w:pStyle w:val="Heading3"/>
      </w:pPr>
      <w:r>
        <w:t xml:space="preserve">🛡️ Safety &amp; Monito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ergency Stop</w:t>
      </w:r>
      <w:r>
        <w:t xml:space="preserve">: Immediate drone shutdown capabi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ttery Monitoring</w:t>
      </w:r>
      <w:r>
        <w:t xml:space="preserve">: Real-time battery level trac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light Limits</w:t>
      </w:r>
      <w:r>
        <w:t xml:space="preserve">: Configurable altitude and distance restric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-Landing</w:t>
      </w:r>
      <w:r>
        <w:t xml:space="preserve">: Automatic landing on low batter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nection Monitoring</w:t>
      </w:r>
      <w:r>
        <w:t xml:space="preserve">: Continuous connection status checking</w:t>
      </w:r>
    </w:p>
    <w:bookmarkEnd w:id="28"/>
    <w:bookmarkStart w:id="29" w:name="advanced-flight-modes"/>
    <w:p>
      <w:pPr>
        <w:pStyle w:val="Heading3"/>
      </w:pPr>
      <w:r>
        <w:t xml:space="preserve">🎯 Advanced Flight Mod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aypoint Navigation</w:t>
      </w:r>
      <w:r>
        <w:t xml:space="preserve">: Programmed flight path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llow Me Mode</w:t>
      </w:r>
      <w:r>
        <w:t xml:space="preserve">: AI-powered target follow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rbit Mode</w:t>
      </w:r>
      <w:r>
        <w:t xml:space="preserve">: Circular flight patterns around objec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rmation Flying</w:t>
      </w:r>
      <w:r>
        <w:t xml:space="preserve">: Multiple drone coordination (simulation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arch Patterns</w:t>
      </w:r>
      <w:r>
        <w:t xml:space="preserve">: Automated area scann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system-requirements"/>
    <w:p>
      <w:pPr>
        <w:pStyle w:val="Heading2"/>
      </w:pPr>
      <w:r>
        <w:t xml:space="preserve">💻 System Requirements</w:t>
      </w:r>
    </w:p>
    <w:bookmarkStart w:id="31" w:name="hardware-requirements"/>
    <w:p>
      <w:pPr>
        <w:pStyle w:val="Heading3"/>
      </w:pPr>
      <w:r>
        <w:t xml:space="preserve">Hardware Requirem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rating System</w:t>
      </w:r>
      <w:r>
        <w:t xml:space="preserve">: Windows 10/11, macOS 10.15+, or Linux (Ubuntu 18.04+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M</w:t>
      </w:r>
      <w:r>
        <w:t xml:space="preserve">: Minimum 8GB (16GB recommended for AI feature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PU</w:t>
      </w:r>
      <w:r>
        <w:t xml:space="preserve">: Intel i5 or AMD Ryzen 5 (quad-core minimum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age</w:t>
      </w:r>
      <w:r>
        <w:t xml:space="preserve">: 2GB free spa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etwork</w:t>
      </w:r>
      <w:r>
        <w:t xml:space="preserve">: Wi-Fi capability for drone conne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mera</w:t>
      </w:r>
      <w:r>
        <w:t xml:space="preserve">: Optional webcam for testing detection featur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crophone</w:t>
      </w:r>
      <w:r>
        <w:t xml:space="preserve">: Optional for voice commands</w:t>
      </w:r>
    </w:p>
    <w:bookmarkEnd w:id="31"/>
    <w:bookmarkStart w:id="32" w:name="drone-compatibility"/>
    <w:p>
      <w:pPr>
        <w:pStyle w:val="Heading3"/>
      </w:pPr>
      <w:r>
        <w:t xml:space="preserve">Drone Compatibi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JI Tello Standard</w:t>
      </w:r>
      <w:r>
        <w:t xml:space="preserve">: Full compatibi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JI Tello EDU</w:t>
      </w:r>
      <w:r>
        <w:t xml:space="preserve">: Full compatibility with enhanced feat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imulation Mode</w:t>
      </w:r>
      <w:r>
        <w:t xml:space="preserve">: No physical drone required</w:t>
      </w:r>
    </w:p>
    <w:bookmarkEnd w:id="32"/>
    <w:bookmarkStart w:id="33" w:name="software-dependencies"/>
    <w:p>
      <w:pPr>
        <w:pStyle w:val="Heading3"/>
      </w:pPr>
      <w:r>
        <w:t xml:space="preserve">Software Dependenc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ython</w:t>
      </w:r>
      <w:r>
        <w:t xml:space="preserve">: Version 3.11 or high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nsorFlow</w:t>
      </w:r>
      <w:r>
        <w:t xml:space="preserve">: 2.20.0+ (CPU optimized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penCV</w:t>
      </w:r>
      <w:r>
        <w:t xml:space="preserve">: 4.12.0+ for computer vis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zure OpenAI</w:t>
      </w:r>
      <w:r>
        <w:t xml:space="preserve">: API access for natural language processing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2" w:name="installation-guide"/>
    <w:p>
      <w:pPr>
        <w:pStyle w:val="Heading2"/>
      </w:pPr>
      <w:r>
        <w:t xml:space="preserve">🔧 Installation Guide</w:t>
      </w:r>
    </w:p>
    <w:bookmarkStart w:id="40" w:name="method-1-local-installation"/>
    <w:p>
      <w:pPr>
        <w:pStyle w:val="Heading3"/>
      </w:pPr>
      <w:r>
        <w:t xml:space="preserve">Method 1: Local Installation</w:t>
      </w:r>
    </w:p>
    <w:bookmarkStart w:id="35" w:name="step-1-download-project"/>
    <w:p>
      <w:pPr>
        <w:pStyle w:val="Heading4"/>
      </w:pPr>
      <w:r>
        <w:t xml:space="preserve">Step 1: Download Project</w:t>
      </w:r>
    </w:p>
    <w:p>
      <w:pPr>
        <w:pStyle w:val="SourceCode"/>
      </w:pPr>
      <w:r>
        <w:rPr>
          <w:rStyle w:val="CommentTok"/>
        </w:rPr>
        <w:t xml:space="preserve"># Download the project files from Replit</w:t>
      </w:r>
      <w:r>
        <w:br/>
      </w:r>
      <w:r>
        <w:rPr>
          <w:rStyle w:val="CommentTok"/>
        </w:rPr>
        <w:t xml:space="preserve"># Extract to your preferred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your-project-folder</w:t>
      </w:r>
    </w:p>
    <w:bookmarkEnd w:id="35"/>
    <w:bookmarkStart w:id="36" w:name="step-2-create-virtual-environment"/>
    <w:p>
      <w:pPr>
        <w:pStyle w:val="Heading4"/>
      </w:pPr>
      <w:r>
        <w:t xml:space="preserve">Step 2: Create Virtual Environment</w:t>
      </w:r>
    </w:p>
    <w:p>
      <w:pPr>
        <w:pStyle w:val="SourceCode"/>
      </w:pP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drone_env</w:t>
      </w:r>
      <w:r>
        <w:br/>
      </w:r>
      <w:r>
        <w:rPr>
          <w:rStyle w:val="ExtensionTok"/>
        </w:rPr>
        <w:t xml:space="preserve">drone_env\Scripts\activate</w:t>
      </w:r>
      <w:r>
        <w:br/>
      </w:r>
      <w:r>
        <w:br/>
      </w:r>
      <w:r>
        <w:rPr>
          <w:rStyle w:val="CommentTok"/>
        </w:rPr>
        <w:t xml:space="preserve"># macOS/Linux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drone_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drone_env/bin/activate</w:t>
      </w:r>
    </w:p>
    <w:bookmarkEnd w:id="36"/>
    <w:bookmarkStart w:id="37" w:name="step-3-install-dependencies"/>
    <w:p>
      <w:pPr>
        <w:pStyle w:val="Heading4"/>
      </w:pPr>
      <w:r>
        <w:t xml:space="preserve">Step 3: Install Dependencies</w:t>
      </w:r>
    </w:p>
    <w:p>
      <w:pPr>
        <w:pStyle w:val="SourceCode"/>
      </w:pPr>
      <w:r>
        <w:rPr>
          <w:rStyle w:val="CommentTok"/>
        </w:rPr>
        <w:t xml:space="preserve"># Install all required packag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djitellop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2.5.0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tensorflo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2.20.0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cv-pyth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4.12.0.88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illo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11.3.0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nump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2.2.6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a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1.107.3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audi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0.2.14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peechrecogni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3.14.3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ttsx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2.99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g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2.6.1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matplotli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3.10.6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fastap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0.116.2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uvicor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0.35.0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websocket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15.0.1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impleaudi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1.0.4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thon-multipa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0.0.20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tensorflow-hu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0.16.1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gtt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2.5.4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install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6.16.0</w:t>
      </w:r>
    </w:p>
    <w:bookmarkEnd w:id="37"/>
    <w:bookmarkStart w:id="38" w:name="step-4-configure-environment-variables"/>
    <w:p>
      <w:pPr>
        <w:pStyle w:val="Heading4"/>
      </w:pPr>
      <w:r>
        <w:t xml:space="preserve">Step 4: Configure Environment Variables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the project root:</w:t>
      </w:r>
    </w:p>
    <w:p>
      <w:pPr>
        <w:pStyle w:val="SourceCode"/>
      </w:pPr>
      <w:r>
        <w:rPr>
          <w:rStyle w:val="VerbatimChar"/>
        </w:rPr>
        <w:t xml:space="preserve">AZURE_OPENAI_API_KEY=your_azure_openai_key_here</w:t>
      </w:r>
      <w:r>
        <w:br/>
      </w:r>
      <w:r>
        <w:rPr>
          <w:rStyle w:val="VerbatimChar"/>
        </w:rPr>
        <w:t xml:space="preserve">AZURE_OPENAI_DEPLOYMENT_NAME=your_deployment_name</w:t>
      </w:r>
      <w:r>
        <w:br/>
      </w:r>
      <w:r>
        <w:rPr>
          <w:rStyle w:val="VerbatimChar"/>
        </w:rPr>
        <w:t xml:space="preserve">AZURE_OPENAI_ENDPOINT=your_azure_endpoint</w:t>
      </w:r>
    </w:p>
    <w:bookmarkEnd w:id="38"/>
    <w:bookmarkStart w:id="39" w:name="step-5-verify-installation"/>
    <w:p>
      <w:pPr>
        <w:pStyle w:val="Heading4"/>
      </w:pPr>
      <w:r>
        <w:t xml:space="preserve">Step 5: Verify Installation</w:t>
      </w:r>
    </w:p>
    <w:p>
      <w:pPr>
        <w:pStyle w:val="SourceCode"/>
      </w:pPr>
      <w:r>
        <w:rPr>
          <w:rStyle w:val="CommentTok"/>
        </w:rPr>
        <w:t xml:space="preserve"># Run the applicat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drone_gui.py</w:t>
      </w:r>
    </w:p>
    <w:bookmarkEnd w:id="39"/>
    <w:bookmarkEnd w:id="40"/>
    <w:bookmarkStart w:id="41" w:name="method-2-requirements-file-installation"/>
    <w:p>
      <w:pPr>
        <w:pStyle w:val="Heading3"/>
      </w:pPr>
      <w:r>
        <w:t xml:space="preserve">Method 2: Requirements File Installation</w:t>
      </w:r>
    </w:p>
    <w:p>
      <w:pPr>
        <w:pStyle w:val="SourceCode"/>
      </w:pPr>
      <w:r>
        <w:rPr>
          <w:rStyle w:val="CommentTok"/>
        </w:rPr>
        <w:t xml:space="preserve"># If requirements.txt is provide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getting-started"/>
    <w:p>
      <w:pPr>
        <w:pStyle w:val="Heading2"/>
      </w:pPr>
      <w:r>
        <w:t xml:space="preserve">🚀 Getting Started</w:t>
      </w:r>
    </w:p>
    <w:bookmarkStart w:id="43" w:name="first-launch"/>
    <w:p>
      <w:pPr>
        <w:pStyle w:val="Heading3"/>
      </w:pPr>
      <w:r>
        <w:t xml:space="preserve">First Launch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tart the Application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drone_gui.py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terface Overview</w:t>
      </w:r>
    </w:p>
    <w:p>
      <w:pPr>
        <w:pStyle w:val="Compact"/>
        <w:numPr>
          <w:ilvl w:val="1"/>
          <w:numId w:val="1013"/>
        </w:numPr>
      </w:pPr>
      <w:r>
        <w:t xml:space="preserve">The application launches with a modern dark theme interface</w:t>
      </w:r>
    </w:p>
    <w:p>
      <w:pPr>
        <w:pStyle w:val="Compact"/>
        <w:numPr>
          <w:ilvl w:val="1"/>
          <w:numId w:val="1013"/>
        </w:numPr>
      </w:pPr>
      <w:r>
        <w:t xml:space="preserve">All systems initialize automatically (TensorFlow, Azure OpenAI, etc.)</w:t>
      </w:r>
    </w:p>
    <w:p>
      <w:pPr>
        <w:pStyle w:val="Compact"/>
        <w:numPr>
          <w:ilvl w:val="1"/>
          <w:numId w:val="1013"/>
        </w:numPr>
      </w:pPr>
      <w:r>
        <w:t xml:space="preserve">The system starts in simulation mode by default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itial Setup</w:t>
      </w:r>
    </w:p>
    <w:p>
      <w:pPr>
        <w:pStyle w:val="Compact"/>
        <w:numPr>
          <w:ilvl w:val="1"/>
          <w:numId w:val="1014"/>
        </w:numPr>
      </w:pPr>
      <w:r>
        <w:t xml:space="preserve">Verify all components show green status indicators</w:t>
      </w:r>
    </w:p>
    <w:p>
      <w:pPr>
        <w:pStyle w:val="Compact"/>
        <w:numPr>
          <w:ilvl w:val="1"/>
          <w:numId w:val="1014"/>
        </w:numPr>
      </w:pPr>
      <w:r>
        <w:t xml:space="preserve">Test audio systems if using voice commands</w:t>
      </w:r>
    </w:p>
    <w:p>
      <w:pPr>
        <w:pStyle w:val="Compact"/>
        <w:numPr>
          <w:ilvl w:val="1"/>
          <w:numId w:val="1014"/>
        </w:numPr>
      </w:pPr>
      <w:r>
        <w:t xml:space="preserve">Configure detection preferences</w:t>
      </w:r>
    </w:p>
    <w:bookmarkEnd w:id="43"/>
    <w:bookmarkStart w:id="46" w:name="quick-start-guide"/>
    <w:p>
      <w:pPr>
        <w:pStyle w:val="Heading3"/>
      </w:pPr>
      <w:r>
        <w:t xml:space="preserve">Quick Start Guide</w:t>
      </w:r>
    </w:p>
    <w:bookmarkStart w:id="44" w:name="for-simulation-no-drone-required"/>
    <w:p>
      <w:pPr>
        <w:pStyle w:val="Heading4"/>
      </w:pPr>
      <w:r>
        <w:t xml:space="preserve">For Simulation (No Drone Required)</w:t>
      </w:r>
    </w:p>
    <w:p>
      <w:pPr>
        <w:pStyle w:val="Compact"/>
        <w:numPr>
          <w:ilvl w:val="0"/>
          <w:numId w:val="1015"/>
        </w:numPr>
      </w:pPr>
      <w:r>
        <w:t xml:space="preserve">Launch the application</w:t>
      </w:r>
    </w:p>
    <w:p>
      <w:pPr>
        <w:pStyle w:val="Compact"/>
        <w:numPr>
          <w:ilvl w:val="0"/>
          <w:numId w:val="1015"/>
        </w:numPr>
      </w:pPr>
      <w:r>
        <w:t xml:space="preserve">System automatically connects to simulator</w:t>
      </w:r>
    </w:p>
    <w:p>
      <w:pPr>
        <w:pStyle w:val="Compact"/>
        <w:numPr>
          <w:ilvl w:val="0"/>
          <w:numId w:val="1015"/>
        </w:numPr>
      </w:pPr>
      <w:r>
        <w:t xml:space="preserve">Try natural language commands:</w:t>
      </w:r>
      <w:r>
        <w:t xml:space="preserve"> </w:t>
      </w:r>
      <w:r>
        <w:t xml:space="preserve">“take off and hover”</w:t>
      </w:r>
    </w:p>
    <w:p>
      <w:pPr>
        <w:pStyle w:val="Compact"/>
        <w:numPr>
          <w:ilvl w:val="0"/>
          <w:numId w:val="1015"/>
        </w:numPr>
      </w:pPr>
      <w:r>
        <w:t xml:space="preserve">Experiment with AI detection using your webcam</w:t>
      </w:r>
    </w:p>
    <w:p>
      <w:pPr>
        <w:pStyle w:val="Compact"/>
        <w:numPr>
          <w:ilvl w:val="0"/>
          <w:numId w:val="1015"/>
        </w:numPr>
      </w:pPr>
      <w:r>
        <w:t xml:space="preserve">Test voice commands and manual controls</w:t>
      </w:r>
    </w:p>
    <w:bookmarkEnd w:id="44"/>
    <w:bookmarkStart w:id="45" w:name="for-real-drone-operations"/>
    <w:p>
      <w:pPr>
        <w:pStyle w:val="Heading4"/>
      </w:pPr>
      <w:r>
        <w:t xml:space="preserve">For Real Drone Operations</w:t>
      </w:r>
    </w:p>
    <w:p>
      <w:pPr>
        <w:pStyle w:val="Compact"/>
        <w:numPr>
          <w:ilvl w:val="0"/>
          <w:numId w:val="1016"/>
        </w:numPr>
      </w:pPr>
      <w:r>
        <w:t xml:space="preserve">Power on your Tello drone</w:t>
      </w:r>
    </w:p>
    <w:p>
      <w:pPr>
        <w:pStyle w:val="Compact"/>
        <w:numPr>
          <w:ilvl w:val="0"/>
          <w:numId w:val="1016"/>
        </w:numPr>
      </w:pPr>
      <w:r>
        <w:t xml:space="preserve">Connect your computer to the Tello Wi-Fi network (TELLO-XXXXXX)</w:t>
      </w:r>
    </w:p>
    <w:p>
      <w:pPr>
        <w:pStyle w:val="Compact"/>
        <w:numPr>
          <w:ilvl w:val="0"/>
          <w:numId w:val="1016"/>
        </w:numPr>
      </w:pPr>
      <w:r>
        <w:t xml:space="preserve">Launch the application</w:t>
      </w:r>
    </w:p>
    <w:p>
      <w:pPr>
        <w:pStyle w:val="Compact"/>
        <w:numPr>
          <w:ilvl w:val="0"/>
          <w:numId w:val="1016"/>
        </w:numPr>
      </w:pPr>
      <w:r>
        <w:t xml:space="preserve">Click</w:t>
      </w:r>
      <w:r>
        <w:t xml:space="preserve"> </w:t>
      </w:r>
      <w:r>
        <w:t xml:space="preserve">“Connect”</w:t>
      </w:r>
      <w:r>
        <w:t xml:space="preserve"> </w:t>
      </w:r>
      <w:r>
        <w:t xml:space="preserve">to establish connection</w:t>
      </w:r>
    </w:p>
    <w:p>
      <w:pPr>
        <w:pStyle w:val="Compact"/>
        <w:numPr>
          <w:ilvl w:val="0"/>
          <w:numId w:val="1016"/>
        </w:numPr>
      </w:pPr>
      <w:r>
        <w:t xml:space="preserve">Verify video stream and telemetry data</w:t>
      </w:r>
    </w:p>
    <w:p>
      <w:pPr>
        <w:pStyle w:val="Compact"/>
        <w:numPr>
          <w:ilvl w:val="0"/>
          <w:numId w:val="1016"/>
        </w:numPr>
      </w:pPr>
      <w:r>
        <w:t xml:space="preserve">Start with simple commands:</w:t>
      </w:r>
      <w:r>
        <w:t xml:space="preserve"> </w:t>
      </w:r>
      <w:r>
        <w:t xml:space="preserve">“take off”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58" w:name="user-interface-guide"/>
    <w:p>
      <w:pPr>
        <w:pStyle w:val="Heading2"/>
      </w:pPr>
      <w:r>
        <w:t xml:space="preserve">🖥️ User Interface Guide</w:t>
      </w:r>
    </w:p>
    <w:bookmarkStart w:id="51" w:name="main-interface-layout"/>
    <w:p>
      <w:pPr>
        <w:pStyle w:val="Heading3"/>
      </w:pPr>
      <w:r>
        <w:t xml:space="preserve">Main Interface Layout</w:t>
      </w:r>
    </w:p>
    <w:p>
      <w:pPr>
        <w:pStyle w:val="FirstParagraph"/>
      </w:pPr>
      <w:r>
        <w:t xml:space="preserve">The application features a sophisticated dual-pane layout optimized for drone operations:</w:t>
      </w:r>
    </w:p>
    <w:bookmarkStart w:id="48" w:name="left-panel-flight-controls"/>
    <w:p>
      <w:pPr>
        <w:pStyle w:val="Heading4"/>
      </w:pPr>
      <w:r>
        <w:t xml:space="preserve">Left Panel: Flight Contro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nection Status</w:t>
      </w:r>
      <w:r>
        <w:t xml:space="preserve">: Real-time connection indicato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nual Flight Control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Takeoff/Land buttons</w:t>
      </w:r>
    </w:p>
    <w:p>
      <w:pPr>
        <w:pStyle w:val="Compact"/>
        <w:numPr>
          <w:ilvl w:val="1"/>
          <w:numId w:val="1018"/>
        </w:numPr>
      </w:pPr>
      <w:r>
        <w:t xml:space="preserve">Directional movement controls (↑↓←→)</w:t>
      </w:r>
    </w:p>
    <w:p>
      <w:pPr>
        <w:pStyle w:val="Compact"/>
        <w:numPr>
          <w:ilvl w:val="1"/>
          <w:numId w:val="1018"/>
        </w:numPr>
      </w:pPr>
      <w:r>
        <w:t xml:space="preserve">Altitude controls (Up/Down)</w:t>
      </w:r>
    </w:p>
    <w:p>
      <w:pPr>
        <w:pStyle w:val="Compact"/>
        <w:numPr>
          <w:ilvl w:val="1"/>
          <w:numId w:val="1018"/>
        </w:numPr>
      </w:pPr>
      <w:r>
        <w:t xml:space="preserve">Rotation controls (CW/CCW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mergency Stop</w:t>
      </w:r>
      <w:r>
        <w:t xml:space="preserve">: Large red emergency butt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light Mode Selector</w:t>
      </w:r>
      <w:r>
        <w:t xml:space="preserve">: Switch between manual and automated modes</w:t>
      </w:r>
    </w:p>
    <w:bookmarkEnd w:id="48"/>
    <w:bookmarkStart w:id="49" w:name="right-panel-video-detection"/>
    <w:p>
      <w:pPr>
        <w:pStyle w:val="Heading4"/>
      </w:pPr>
      <w:r>
        <w:t xml:space="preserve">Right Panel: Video &amp; Detec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ive Video Stream</w:t>
      </w:r>
      <w:r>
        <w:t xml:space="preserve">: Real-time camera feed from dron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tection Overlays</w:t>
      </w:r>
      <w:r>
        <w:t xml:space="preserve">: Bounding boxes and labels for detected objec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tection Mode Toggle</w:t>
      </w:r>
      <w:r>
        <w:t xml:space="preserve">: Switch between OpenCV and AI detec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cording Controls</w:t>
      </w:r>
      <w:r>
        <w:t xml:space="preserve">: Photo/video capture buttons</w:t>
      </w:r>
    </w:p>
    <w:bookmarkEnd w:id="49"/>
    <w:bookmarkStart w:id="50" w:name="bottom-panel-information-logs"/>
    <w:p>
      <w:pPr>
        <w:pStyle w:val="Heading4"/>
      </w:pPr>
      <w:r>
        <w:t xml:space="preserve">Bottom Panel: Information &amp; Log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elemetry Display</w:t>
      </w:r>
      <w:r>
        <w:t xml:space="preserve">: Battery, altitude, speed, GPS coordinat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mmand Log</w:t>
      </w:r>
      <w:r>
        <w:t xml:space="preserve">: Scrolling log of all executed command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atus Messages</w:t>
      </w:r>
      <w:r>
        <w:t xml:space="preserve">: System status and error messag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erformance Metrics</w:t>
      </w:r>
      <w:r>
        <w:t xml:space="preserve">: FPS, detection latency, network status</w:t>
      </w:r>
    </w:p>
    <w:bookmarkEnd w:id="50"/>
    <w:bookmarkEnd w:id="51"/>
    <w:bookmarkStart w:id="54" w:name="header-controls-two-row-layout"/>
    <w:p>
      <w:pPr>
        <w:pStyle w:val="Heading3"/>
      </w:pPr>
      <w:r>
        <w:t xml:space="preserve">Header Controls (Two-Row Layout)</w:t>
      </w:r>
    </w:p>
    <w:bookmarkStart w:id="52" w:name="top-row-critical-controls"/>
    <w:p>
      <w:pPr>
        <w:pStyle w:val="Heading4"/>
      </w:pPr>
      <w:r>
        <w:t xml:space="preserve">Top Row: Critical Contro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nect/Disconnect</w:t>
      </w:r>
      <w:r>
        <w:t xml:space="preserve">: Primary connection toggl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mergency Stop</w:t>
      </w:r>
      <w:r>
        <w:t xml:space="preserve">: Always visible safety contro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de Indicator</w:t>
      </w:r>
      <w:r>
        <w:t xml:space="preserve">: Shows current operation mode (SIM/REAL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attery Status</w:t>
      </w:r>
      <w:r>
        <w:t xml:space="preserve">: Color-coded battery indicator</w:t>
      </w:r>
    </w:p>
    <w:bookmarkEnd w:id="52"/>
    <w:bookmarkStart w:id="53" w:name="bottom-row-feature-controls"/>
    <w:p>
      <w:pPr>
        <w:pStyle w:val="Heading4"/>
      </w:pPr>
      <w:r>
        <w:t xml:space="preserve">Bottom Row: Feature Control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I Assistant</w:t>
      </w:r>
      <w:r>
        <w:t xml:space="preserve">: Natural language command inpu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oice Control</w:t>
      </w:r>
      <w:r>
        <w:t xml:space="preserve">: Microphone toggle for voice command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360° Panorama</w:t>
      </w:r>
      <w:r>
        <w:t xml:space="preserve">: Automated panoramic photograph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ission Planner</w:t>
      </w:r>
      <w:r>
        <w:t xml:space="preserve">: AI-powered flight plann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ttings</w:t>
      </w:r>
      <w:r>
        <w:t xml:space="preserve">: Configuration and preferences</w:t>
      </w:r>
    </w:p>
    <w:bookmarkEnd w:id="53"/>
    <w:bookmarkEnd w:id="54"/>
    <w:bookmarkStart w:id="57" w:name="detection-controls"/>
    <w:p>
      <w:pPr>
        <w:pStyle w:val="Heading3"/>
      </w:pPr>
      <w:r>
        <w:t xml:space="preserve">Detection Controls</w:t>
      </w:r>
    </w:p>
    <w:bookmarkStart w:id="55" w:name="object-detection-panel"/>
    <w:p>
      <w:pPr>
        <w:pStyle w:val="Heading4"/>
      </w:pPr>
      <w:r>
        <w:t xml:space="preserve">Object Detection Panel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👤 Face</w:t>
      </w:r>
      <w:r>
        <w:t xml:space="preserve">: Toggle face dete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🚶 Person</w:t>
      </w:r>
      <w:r>
        <w:t xml:space="preserve">: Toggle person detection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🚗 Vehicle</w:t>
      </w:r>
      <w:r>
        <w:t xml:space="preserve">: Toggle vehicle dete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🤖 AI Mode</w:t>
      </w:r>
      <w:r>
        <w:t xml:space="preserve">: Switch to TensorFlow AI detection (91+ classes)</w:t>
      </w:r>
    </w:p>
    <w:bookmarkEnd w:id="55"/>
    <w:bookmarkStart w:id="56" w:name="advanced-detection-options"/>
    <w:p>
      <w:pPr>
        <w:pStyle w:val="Heading4"/>
      </w:pPr>
      <w:r>
        <w:t xml:space="preserve">Advanced Detection Op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etection Sensitivity</w:t>
      </w:r>
      <w:r>
        <w:t xml:space="preserve">: Adjustable confidence threshol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how Labels</w:t>
      </w:r>
      <w:r>
        <w:t xml:space="preserve">: Toggle object labels displa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how Confidence</w:t>
      </w:r>
      <w:r>
        <w:t xml:space="preserve">: Display confidence scor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etection History</w:t>
      </w:r>
      <w:r>
        <w:t xml:space="preserve">: Log of detected objects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70" w:name="ai-features"/>
    <w:p>
      <w:pPr>
        <w:pStyle w:val="Heading2"/>
      </w:pPr>
      <w:r>
        <w:t xml:space="preserve">🧠 AI Features</w:t>
      </w:r>
    </w:p>
    <w:bookmarkStart w:id="62" w:name="natural-language-command-processing"/>
    <w:p>
      <w:pPr>
        <w:pStyle w:val="Heading3"/>
      </w:pPr>
      <w:r>
        <w:t xml:space="preserve">Natural Language Command Processing</w:t>
      </w:r>
    </w:p>
    <w:p>
      <w:pPr>
        <w:pStyle w:val="FirstParagraph"/>
      </w:pPr>
      <w:r>
        <w:t xml:space="preserve">The system uses Azure OpenAI to interpret natural language commands and convert them into executable drone actions.</w:t>
      </w:r>
    </w:p>
    <w:bookmarkStart w:id="59" w:name="supported-command-types"/>
    <w:p>
      <w:pPr>
        <w:pStyle w:val="Heading4"/>
      </w:pPr>
      <w:r>
        <w:t xml:space="preserve">Supported Command Typ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asic Flight</w:t>
      </w:r>
      <w:r>
        <w:t xml:space="preserve">:</w:t>
      </w:r>
      <w:r>
        <w:t xml:space="preserve"> </w:t>
      </w:r>
      <w:r>
        <w:t xml:space="preserve">“take off”</w:t>
      </w:r>
      <w:r>
        <w:t xml:space="preserve">,</w:t>
      </w:r>
      <w:r>
        <w:t xml:space="preserve"> </w:t>
      </w:r>
      <w:r>
        <w:t xml:space="preserve">“land”</w:t>
      </w:r>
      <w:r>
        <w:t xml:space="preserve">,</w:t>
      </w:r>
      <w:r>
        <w:t xml:space="preserve"> </w:t>
      </w:r>
      <w:r>
        <w:t xml:space="preserve">“hover for 5 seconds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ovement</w:t>
      </w:r>
      <w:r>
        <w:t xml:space="preserve">:</w:t>
      </w:r>
      <w:r>
        <w:t xml:space="preserve"> </w:t>
      </w:r>
      <w:r>
        <w:t xml:space="preserve">“fly forward 50cm”</w:t>
      </w:r>
      <w:r>
        <w:t xml:space="preserve">,</w:t>
      </w:r>
      <w:r>
        <w:t xml:space="preserve"> </w:t>
      </w:r>
      <w:r>
        <w:t xml:space="preserve">“move back 2 meters”</w:t>
      </w:r>
      <w:r>
        <w:t xml:space="preserve">,</w:t>
      </w:r>
      <w:r>
        <w:t xml:space="preserve"> </w:t>
      </w:r>
      <w:r>
        <w:t xml:space="preserve">“go up 1 meter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otation</w:t>
      </w:r>
      <w:r>
        <w:t xml:space="preserve">:</w:t>
      </w:r>
      <w:r>
        <w:t xml:space="preserve"> </w:t>
      </w:r>
      <w:r>
        <w:t xml:space="preserve">“turn left 90 degrees”</w:t>
      </w:r>
      <w:r>
        <w:t xml:space="preserve">,</w:t>
      </w:r>
      <w:r>
        <w:t xml:space="preserve"> </w:t>
      </w:r>
      <w:r>
        <w:t xml:space="preserve">“rotate clockwise 180 degrees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lex Sequences</w:t>
      </w:r>
      <w:r>
        <w:t xml:space="preserve">:</w:t>
      </w:r>
      <w:r>
        <w:t xml:space="preserve"> </w:t>
      </w:r>
      <w:r>
        <w:t xml:space="preserve">“take off, fly in a square pattern, and land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ditional Commands</w:t>
      </w:r>
      <w:r>
        <w:t xml:space="preserve">:</w:t>
      </w:r>
      <w:r>
        <w:t xml:space="preserve"> </w:t>
      </w:r>
      <w:r>
        <w:t xml:space="preserve">“if you see a person, follow them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imed Actions</w:t>
      </w:r>
      <w:r>
        <w:t xml:space="preserve">:</w:t>
      </w:r>
      <w:r>
        <w:t xml:space="preserve"> </w:t>
      </w:r>
      <w:r>
        <w:t xml:space="preserve">“hover for 10 seconds then land”</w:t>
      </w:r>
    </w:p>
    <w:bookmarkEnd w:id="59"/>
    <w:bookmarkStart w:id="60" w:name="command-examples"/>
    <w:p>
      <w:pPr>
        <w:pStyle w:val="Heading4"/>
      </w:pPr>
      <w:r>
        <w:t xml:space="preserve">Command Examples</w:t>
      </w:r>
    </w:p>
    <w:p>
      <w:pPr>
        <w:pStyle w:val="SourceCode"/>
      </w:pPr>
      <w:r>
        <w:rPr>
          <w:rStyle w:val="VerbatimChar"/>
        </w:rPr>
        <w:t xml:space="preserve">"Take off, fly forward 2 meters, turn right 90 degrees, take a photo, then come back and land"</w:t>
      </w:r>
      <w:r>
        <w:br/>
      </w:r>
      <w:r>
        <w:br/>
      </w:r>
      <w:r>
        <w:rPr>
          <w:rStyle w:val="VerbatimChar"/>
        </w:rPr>
        <w:t xml:space="preserve">"Start recording video, fly in a circle around the yard, then stop recording and land"</w:t>
      </w:r>
      <w:r>
        <w:br/>
      </w:r>
      <w:r>
        <w:br/>
      </w:r>
      <w:r>
        <w:rPr>
          <w:rStyle w:val="VerbatimChar"/>
        </w:rPr>
        <w:t xml:space="preserve">"If battery is above 50%, fly to the window and take a panoramic photo"</w:t>
      </w:r>
      <w:r>
        <w:br/>
      </w:r>
      <w:r>
        <w:br/>
      </w:r>
      <w:r>
        <w:rPr>
          <w:rStyle w:val="VerbatimChar"/>
        </w:rPr>
        <w:t xml:space="preserve">"Scan the room for people and follow the first person you detect"</w:t>
      </w:r>
    </w:p>
    <w:bookmarkEnd w:id="60"/>
    <w:bookmarkStart w:id="61" w:name="ai-command-processing-flow"/>
    <w:p>
      <w:pPr>
        <w:pStyle w:val="Heading4"/>
      </w:pPr>
      <w:r>
        <w:t xml:space="preserve">AI Command Processing Flow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peech/Text Input</w:t>
      </w:r>
      <w:r>
        <w:t xml:space="preserve">: User provides natural language comman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tent Recognition</w:t>
      </w:r>
      <w:r>
        <w:t xml:space="preserve">: AI identifies specific actions and parameter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mand Validation</w:t>
      </w:r>
      <w:r>
        <w:t xml:space="preserve">: System checks feasibility and safet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quence Planning</w:t>
      </w:r>
      <w:r>
        <w:t xml:space="preserve">: Optimal execution order determine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xecution</w:t>
      </w:r>
      <w:r>
        <w:t xml:space="preserve">: Commands executed with real-time feedback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tatus Updates</w:t>
      </w:r>
      <w:r>
        <w:t xml:space="preserve">: Continuous progress reporting</w:t>
      </w:r>
    </w:p>
    <w:bookmarkEnd w:id="61"/>
    <w:bookmarkEnd w:id="62"/>
    <w:bookmarkStart w:id="66" w:name="tensorflow-object-detection"/>
    <w:p>
      <w:pPr>
        <w:pStyle w:val="Heading3"/>
      </w:pPr>
      <w:r>
        <w:t xml:space="preserve">TensorFlow Object Detection</w:t>
      </w:r>
    </w:p>
    <w:p>
      <w:pPr>
        <w:pStyle w:val="FirstParagraph"/>
      </w:pPr>
      <w:r>
        <w:t xml:space="preserve">Advanced AI-powered object detection using TensorFlow Lite with MobileNet-SSD architecture.</w:t>
      </w:r>
    </w:p>
    <w:bookmarkStart w:id="63" w:name="supported-object-classes-91-total"/>
    <w:p>
      <w:pPr>
        <w:pStyle w:val="Heading4"/>
      </w:pPr>
      <w:r>
        <w:t xml:space="preserve">Supported Object Classes (91 Total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eople</w:t>
      </w:r>
      <w:r>
        <w:t xml:space="preserve">: person, child, adul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Vehicles</w:t>
      </w:r>
      <w:r>
        <w:t xml:space="preserve">: car, truck, bus, bicycle, motorcycle, airplane, boa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nimals</w:t>
      </w:r>
      <w:r>
        <w:t xml:space="preserve">: cat, dog, horse, sheep, cow, bird, bea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ports</w:t>
      </w:r>
      <w:r>
        <w:t xml:space="preserve">: tennis racket, baseball bat, skateboard, surfboard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lectronics</w:t>
      </w:r>
      <w:r>
        <w:t xml:space="preserve">: TV, laptop, cell phone, keyboard, mous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urniture</w:t>
      </w:r>
      <w:r>
        <w:t xml:space="preserve">: chair, couch, bed, dining table, toile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Kitchen</w:t>
      </w:r>
      <w:r>
        <w:t xml:space="preserve">: refrigerator, microwave, oven, sink, bottle, cup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ood</w:t>
      </w:r>
      <w:r>
        <w:t xml:space="preserve">: banana, apple, sandwich, orange, carrot, pizza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ransportation</w:t>
      </w:r>
      <w:r>
        <w:t xml:space="preserve">: traffic light, stop sign, parking meter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nd many more…</w:t>
      </w:r>
    </w:p>
    <w:bookmarkEnd w:id="63"/>
    <w:bookmarkStart w:id="64" w:name="detection-features"/>
    <w:p>
      <w:pPr>
        <w:pStyle w:val="Heading4"/>
      </w:pPr>
      <w:r>
        <w:t xml:space="preserve">Detection Featur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al-time Processing</w:t>
      </w:r>
      <w:r>
        <w:t xml:space="preserve">: &lt;100ms inference time on CPU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nfidence Scoring</w:t>
      </w:r>
      <w:r>
        <w:t xml:space="preserve">: Each detection includes confidence level (0-1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ounding Box Visualization</w:t>
      </w:r>
      <w:r>
        <w:t xml:space="preserve">: Accurate object localiz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ulti-object Tracking</w:t>
      </w:r>
      <w:r>
        <w:t xml:space="preserve">: Track multiple objects simultaneousl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lass Filtering</w:t>
      </w:r>
      <w:r>
        <w:t xml:space="preserve">: Enable/disable specific object classes</w:t>
      </w:r>
    </w:p>
    <w:bookmarkEnd w:id="64"/>
    <w:bookmarkStart w:id="65" w:name="detection-modes"/>
    <w:p>
      <w:pPr>
        <w:pStyle w:val="Heading4"/>
      </w:pPr>
      <w:r>
        <w:t xml:space="preserve">Detection Mod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OpenCV Mode</w:t>
      </w:r>
      <w:r>
        <w:t xml:space="preserve">: Traditional computer vision (faces, people, vehicle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I Mode</w:t>
      </w:r>
      <w:r>
        <w:t xml:space="preserve">: TensorFlow-powered detection (91+ object classe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ybrid Mode</w:t>
      </w:r>
      <w:r>
        <w:t xml:space="preserve">: Combine both detection methods</w:t>
      </w:r>
    </w:p>
    <w:bookmarkEnd w:id="65"/>
    <w:bookmarkEnd w:id="66"/>
    <w:bookmarkStart w:id="69" w:name="ai-mission-planner"/>
    <w:p>
      <w:pPr>
        <w:pStyle w:val="Heading3"/>
      </w:pPr>
      <w:r>
        <w:t xml:space="preserve">AI Mission Planner</w:t>
      </w:r>
    </w:p>
    <w:p>
      <w:pPr>
        <w:pStyle w:val="FirstParagraph"/>
      </w:pPr>
      <w:r>
        <w:t xml:space="preserve">Intelligent flight path planning based on objectives and environmental constraints.</w:t>
      </w:r>
    </w:p>
    <w:bookmarkStart w:id="67" w:name="planning-capabilities"/>
    <w:p>
      <w:pPr>
        <w:pStyle w:val="Heading4"/>
      </w:pPr>
      <w:r>
        <w:t xml:space="preserve">Planning Capabiliti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Objective-based Planning</w:t>
      </w:r>
      <w:r>
        <w:t xml:space="preserve">: Plan flights based on goals (survey, inspection, photography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Obstacle Avoidance</w:t>
      </w:r>
      <w:r>
        <w:t xml:space="preserve">: AI-powered path planning around detected obstacl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nergy Optimization</w:t>
      </w:r>
      <w:r>
        <w:t xml:space="preserve">: Minimize battery consump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verage Optimization</w:t>
      </w:r>
      <w:r>
        <w:t xml:space="preserve">: Ensure complete area coverage for survey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ulti-point Navigation</w:t>
      </w:r>
      <w:r>
        <w:t xml:space="preserve">: Optimal waypoint sequencing</w:t>
      </w:r>
    </w:p>
    <w:bookmarkEnd w:id="67"/>
    <w:bookmarkStart w:id="68" w:name="mission-types"/>
    <w:p>
      <w:pPr>
        <w:pStyle w:val="Heading4"/>
      </w:pPr>
      <w:r>
        <w:t xml:space="preserve">Mission Typ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rea Survey</w:t>
      </w:r>
      <w:r>
        <w:t xml:space="preserve">: Systematic area scanning with optimal coverag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Object Inspection</w:t>
      </w:r>
      <w:r>
        <w:t xml:space="preserve">: Detailed examination of specific objec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arch and Rescue</w:t>
      </w:r>
      <w:r>
        <w:t xml:space="preserve">: Pattern-based searching for targe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hotography Mission</w:t>
      </w:r>
      <w:r>
        <w:t xml:space="preserve">: Optimal positioning for photo/video captur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rimeter Patrol</w:t>
      </w:r>
      <w:r>
        <w:t xml:space="preserve">: Automated boundary monitoring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85" w:name="flight-operations"/>
    <w:p>
      <w:pPr>
        <w:pStyle w:val="Heading2"/>
      </w:pPr>
      <w:r>
        <w:t xml:space="preserve">✈️ Flight Operations</w:t>
      </w:r>
    </w:p>
    <w:bookmarkStart w:id="73" w:name="basic-flight-commands"/>
    <w:p>
      <w:pPr>
        <w:pStyle w:val="Heading3"/>
      </w:pPr>
      <w:r>
        <w:t xml:space="preserve">Basic Flight Commands</w:t>
      </w:r>
    </w:p>
    <w:bookmarkStart w:id="71" w:name="manual-controls"/>
    <w:p>
      <w:pPr>
        <w:pStyle w:val="Heading4"/>
      </w:pPr>
      <w:r>
        <w:t xml:space="preserve">Manual Control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akeoff</w:t>
      </w:r>
      <w:r>
        <w:t xml:space="preserve">: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 </w:t>
      </w:r>
      <w:r>
        <w:t xml:space="preserve">key or GUI button - Drone ascends to hover heigh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a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key or GUI button - Controlled descent and motor stop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mergency Stop</w:t>
      </w:r>
      <w:r>
        <w:t xml:space="preserve">: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ey or red button - Immediate motor shutdow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Movement</w:t>
      </w:r>
      <w:r>
        <w:t xml:space="preserve">: Arrow keys for horizontal movem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ltitude</w:t>
      </w:r>
      <w:r>
        <w:t xml:space="preserve">:</w:t>
      </w:r>
      <w:r>
        <w:t xml:space="preserve"> </w:t>
      </w:r>
      <w:r>
        <w:rPr>
          <w:rStyle w:val="VerbatimChar"/>
        </w:rPr>
        <w:t xml:space="preserve">W</w:t>
      </w:r>
      <w:r>
        <w:t xml:space="preserve">/</w:t>
      </w:r>
      <w:r>
        <w:rPr>
          <w:rStyle w:val="VerbatimChar"/>
        </w:rPr>
        <w:t xml:space="preserve">S</w:t>
      </w:r>
      <w:r>
        <w:t xml:space="preserve"> </w:t>
      </w:r>
      <w:r>
        <w:t xml:space="preserve">keys for up/down movem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o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</w:t>
      </w:r>
      <w:r>
        <w:t xml:space="preserve">/</w:t>
      </w:r>
      <w:r>
        <w:rPr>
          <w:rStyle w:val="VerbatimChar"/>
        </w:rPr>
        <w:t xml:space="preserve">D</w:t>
      </w:r>
      <w:r>
        <w:t xml:space="preserve"> </w:t>
      </w:r>
      <w:r>
        <w:t xml:space="preserve">keys for left/right rotation</w:t>
      </w:r>
    </w:p>
    <w:bookmarkEnd w:id="71"/>
    <w:bookmarkStart w:id="72" w:name="automated-commands"/>
    <w:p>
      <w:pPr>
        <w:pStyle w:val="Heading4"/>
      </w:pPr>
      <w:r>
        <w:t xml:space="preserve">Automated Command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Voice Commands</w:t>
      </w:r>
      <w:r>
        <w:t xml:space="preserve">: Activate microphone and speak naturally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ext Commands</w:t>
      </w:r>
      <w:r>
        <w:t xml:space="preserve">: Type in natural language command box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eset Missions</w:t>
      </w:r>
      <w:r>
        <w:t xml:space="preserve">: Select from pre-configured flight pattern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aypoint Navigation</w:t>
      </w:r>
      <w:r>
        <w:t xml:space="preserve">: Set GPS coordinates for autonomous flight</w:t>
      </w:r>
    </w:p>
    <w:bookmarkEnd w:id="72"/>
    <w:bookmarkEnd w:id="73"/>
    <w:bookmarkStart w:id="78" w:name="flight-modes"/>
    <w:p>
      <w:pPr>
        <w:pStyle w:val="Heading3"/>
      </w:pPr>
      <w:r>
        <w:t xml:space="preserve">Flight Modes</w:t>
      </w:r>
    </w:p>
    <w:bookmarkStart w:id="74" w:name="manual-mode"/>
    <w:p>
      <w:pPr>
        <w:pStyle w:val="Heading4"/>
      </w:pPr>
      <w:r>
        <w:t xml:space="preserve">1. Manual Mode</w:t>
      </w:r>
    </w:p>
    <w:p>
      <w:pPr>
        <w:pStyle w:val="FirstParagraph"/>
      </w:pPr>
      <w:r>
        <w:t xml:space="preserve">Complete pilot control with real-time responsiveness</w:t>
      </w:r>
      <w:r>
        <w:t xml:space="preserve"> </w:t>
      </w:r>
      <w:r>
        <w:t xml:space="preserve">- Direct control using keyboard/GUI</w:t>
      </w:r>
      <w:r>
        <w:t xml:space="preserve"> </w:t>
      </w:r>
      <w:r>
        <w:t xml:space="preserve">- Real-time video feedback</w:t>
      </w:r>
      <w:r>
        <w:t xml:space="preserve"> </w:t>
      </w:r>
      <w:r>
        <w:t xml:space="preserve">- Manual camera control</w:t>
      </w:r>
      <w:r>
        <w:t xml:space="preserve"> </w:t>
      </w:r>
      <w:r>
        <w:t xml:space="preserve">- Immediate response to inputs</w:t>
      </w:r>
    </w:p>
    <w:bookmarkEnd w:id="74"/>
    <w:bookmarkStart w:id="75" w:name="assisted-mode"/>
    <w:p>
      <w:pPr>
        <w:pStyle w:val="Heading4"/>
      </w:pPr>
      <w:r>
        <w:t xml:space="preserve">2. Assisted Mode</w:t>
      </w:r>
    </w:p>
    <w:p>
      <w:pPr>
        <w:pStyle w:val="FirstParagraph"/>
      </w:pPr>
      <w:r>
        <w:t xml:space="preserve">AI-enhanced manual control with safety features</w:t>
      </w:r>
      <w:r>
        <w:t xml:space="preserve"> </w:t>
      </w:r>
      <w:r>
        <w:t xml:space="preserve">- Obstacle detection and avoidance</w:t>
      </w:r>
      <w:r>
        <w:t xml:space="preserve"> </w:t>
      </w:r>
      <w:r>
        <w:t xml:space="preserve">- Battery level warnings</w:t>
      </w:r>
      <w:r>
        <w:t xml:space="preserve"> </w:t>
      </w:r>
      <w:r>
        <w:t xml:space="preserve">- Automatic altitude limits</w:t>
      </w:r>
      <w:r>
        <w:t xml:space="preserve"> </w:t>
      </w:r>
      <w:r>
        <w:t xml:space="preserve">- Enhanced stability assistance</w:t>
      </w:r>
    </w:p>
    <w:bookmarkEnd w:id="75"/>
    <w:bookmarkStart w:id="76" w:name="autonomous-mode"/>
    <w:p>
      <w:pPr>
        <w:pStyle w:val="Heading4"/>
      </w:pPr>
      <w:r>
        <w:t xml:space="preserve">3. Autonomous Mode</w:t>
      </w:r>
    </w:p>
    <w:p>
      <w:pPr>
        <w:pStyle w:val="FirstParagraph"/>
      </w:pPr>
      <w:r>
        <w:t xml:space="preserve">Fully automated flight based on AI planning</w:t>
      </w:r>
      <w:r>
        <w:t xml:space="preserve"> </w:t>
      </w:r>
      <w:r>
        <w:t xml:space="preserve">- Natural language mission commands</w:t>
      </w:r>
      <w:r>
        <w:t xml:space="preserve"> </w:t>
      </w:r>
      <w:r>
        <w:t xml:space="preserve">- AI-generated flight paths</w:t>
      </w:r>
      <w:r>
        <w:t xml:space="preserve"> </w:t>
      </w:r>
      <w:r>
        <w:t xml:space="preserve">- Automatic target detection and following</w:t>
      </w:r>
      <w:r>
        <w:t xml:space="preserve"> </w:t>
      </w:r>
      <w:r>
        <w:t xml:space="preserve">- Smart return-to-home functionality</w:t>
      </w:r>
    </w:p>
    <w:bookmarkEnd w:id="76"/>
    <w:bookmarkStart w:id="77" w:name="follow-mode"/>
    <w:p>
      <w:pPr>
        <w:pStyle w:val="Heading4"/>
      </w:pPr>
      <w:r>
        <w:t xml:space="preserve">4. Follow Mode</w:t>
      </w:r>
    </w:p>
    <w:p>
      <w:pPr>
        <w:pStyle w:val="FirstParagraph"/>
      </w:pPr>
      <w:r>
        <w:t xml:space="preserve">AI-powered target tracking and following</w:t>
      </w:r>
      <w:r>
        <w:t xml:space="preserve"> </w:t>
      </w:r>
      <w:r>
        <w:t xml:space="preserve">- Person detection and tracking</w:t>
      </w:r>
      <w:r>
        <w:t xml:space="preserve"> </w:t>
      </w:r>
      <w:r>
        <w:t xml:space="preserve">- Vehicle following capability</w:t>
      </w:r>
      <w:r>
        <w:t xml:space="preserve"> </w:t>
      </w:r>
      <w:r>
        <w:t xml:space="preserve">- Object-specific following modes</w:t>
      </w:r>
      <w:r>
        <w:t xml:space="preserve"> </w:t>
      </w:r>
      <w:r>
        <w:t xml:space="preserve">- Configurable following distance and height</w:t>
      </w:r>
    </w:p>
    <w:bookmarkEnd w:id="77"/>
    <w:bookmarkEnd w:id="78"/>
    <w:bookmarkStart w:id="81" w:name="safety-features"/>
    <w:p>
      <w:pPr>
        <w:pStyle w:val="Heading3"/>
      </w:pPr>
      <w:r>
        <w:t xml:space="preserve">Safety Features</w:t>
      </w:r>
    </w:p>
    <w:bookmarkStart w:id="79" w:name="automatic-safety-systems"/>
    <w:p>
      <w:pPr>
        <w:pStyle w:val="Heading4"/>
      </w:pPr>
      <w:r>
        <w:t xml:space="preserve">Automatic Safety System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Low Battery Landing</w:t>
      </w:r>
      <w:r>
        <w:t xml:space="preserve">: Auto-land when battery &lt; 15%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nection Loss Protocol</w:t>
      </w:r>
      <w:r>
        <w:t xml:space="preserve">: Auto-hover and attempt reconnec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ltitude Limits</w:t>
      </w:r>
      <w:r>
        <w:t xml:space="preserve">: Configurable maximum altitude enforceme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istance Limits</w:t>
      </w:r>
      <w:r>
        <w:t xml:space="preserve">: Maximum distance from takeoff poi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No-Fly Zone Detection</w:t>
      </w:r>
      <w:r>
        <w:t xml:space="preserve">: GPS-based restricted area avoidance</w:t>
      </w:r>
    </w:p>
    <w:bookmarkEnd w:id="79"/>
    <w:bookmarkStart w:id="80" w:name="manual-safety-controls"/>
    <w:p>
      <w:pPr>
        <w:pStyle w:val="Heading4"/>
      </w:pPr>
      <w:r>
        <w:t xml:space="preserve">Manual Safety Control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mergency Stop</w:t>
      </w:r>
      <w:r>
        <w:t xml:space="preserve">: Immediate motor shutdown (use cautiously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Quick Land</w:t>
      </w:r>
      <w:r>
        <w:t xml:space="preserve">: Rapid but controlled land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turn to Home</w:t>
      </w:r>
      <w:r>
        <w:t xml:space="preserve">: Automatic return to takeoff loc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ause Mission</w:t>
      </w:r>
      <w:r>
        <w:t xml:space="preserve">: Suspend autonomous operat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Override Controls</w:t>
      </w:r>
      <w:r>
        <w:t xml:space="preserve">: Manual takeover during autonomous flight</w:t>
      </w:r>
    </w:p>
    <w:bookmarkEnd w:id="80"/>
    <w:bookmarkEnd w:id="81"/>
    <w:bookmarkStart w:id="84" w:name="flight-telemetry"/>
    <w:p>
      <w:pPr>
        <w:pStyle w:val="Heading3"/>
      </w:pPr>
      <w:r>
        <w:t xml:space="preserve">Flight Telemetry</w:t>
      </w:r>
    </w:p>
    <w:bookmarkStart w:id="82" w:name="real-time-monitoring"/>
    <w:p>
      <w:pPr>
        <w:pStyle w:val="Heading4"/>
      </w:pPr>
      <w:r>
        <w:t xml:space="preserve">Real-time Monitor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Battery Level</w:t>
      </w:r>
      <w:r>
        <w:t xml:space="preserve">: Percentage and voltage display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ltitude</w:t>
      </w:r>
      <w:r>
        <w:t xml:space="preserve">: Height above ground level (AGL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GPS Coordinates</w:t>
      </w:r>
      <w:r>
        <w:t xml:space="preserve">: Latitude/longitude posi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peed</w:t>
      </w:r>
      <w:r>
        <w:t xml:space="preserve">: Current velocity in m/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eading</w:t>
      </w:r>
      <w:r>
        <w:t xml:space="preserve">: Compass direction (0-360°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light Time</w:t>
      </w:r>
      <w:r>
        <w:t xml:space="preserve">: Duration of current flight session</w:t>
      </w:r>
    </w:p>
    <w:bookmarkEnd w:id="82"/>
    <w:bookmarkStart w:id="83" w:name="performance-metrics"/>
    <w:p>
      <w:pPr>
        <w:pStyle w:val="Heading4"/>
      </w:pPr>
      <w:r>
        <w:t xml:space="preserve">Performance Metric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ignal Strength</w:t>
      </w:r>
      <w:r>
        <w:t xml:space="preserve">: Wi-Fi connection qual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Video Latency</w:t>
      </w:r>
      <w:r>
        <w:t xml:space="preserve">: Stream delay measurem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mmand Response Time</w:t>
      </w:r>
      <w:r>
        <w:t xml:space="preserve">: Control input la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etection Performance</w:t>
      </w:r>
      <w:r>
        <w:t xml:space="preserve">: Objects detected per second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PU/Memory Usage</w:t>
      </w:r>
      <w:r>
        <w:t xml:space="preserve">: System resource monitoring</w:t>
      </w:r>
    </w:p>
    <w:p>
      <w:r>
        <w:pict>
          <v:rect style="width:0;height:1.5pt" o:hralign="center" o:hrstd="t" o:hr="t"/>
        </w:pict>
      </w:r>
    </w:p>
    <w:bookmarkEnd w:id="83"/>
    <w:bookmarkEnd w:id="84"/>
    <w:bookmarkEnd w:id="85"/>
    <w:bookmarkStart w:id="100" w:name="advanced-features"/>
    <w:p>
      <w:pPr>
        <w:pStyle w:val="Heading2"/>
      </w:pPr>
      <w:r>
        <w:t xml:space="preserve">🔧 Advanced Features</w:t>
      </w:r>
    </w:p>
    <w:bookmarkStart w:id="88" w:name="panorama-mode"/>
    <w:p>
      <w:pPr>
        <w:pStyle w:val="Heading3"/>
      </w:pPr>
      <w:r>
        <w:t xml:space="preserve">360° Panorama Mode</w:t>
      </w:r>
    </w:p>
    <w:p>
      <w:pPr>
        <w:pStyle w:val="FirstParagraph"/>
      </w:pPr>
      <w:r>
        <w:t xml:space="preserve">Automated panoramic photography system for comprehensive area documentation.</w:t>
      </w:r>
    </w:p>
    <w:bookmarkStart w:id="86" w:name="features"/>
    <w:p>
      <w:pPr>
        <w:pStyle w:val="Heading4"/>
      </w:pPr>
      <w:r>
        <w:t xml:space="preserve">Featur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utomatic Rotation</w:t>
      </w:r>
      <w:r>
        <w:t xml:space="preserve">: Precise 360° rotation with photo capture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Overlap Control</w:t>
      </w:r>
      <w:r>
        <w:t xml:space="preserve">: Configurable image overlap for seamless stitch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ltitude Optimization</w:t>
      </w:r>
      <w:r>
        <w:t xml:space="preserve">: AI-determined optimal height for coverage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tabilization</w:t>
      </w:r>
      <w:r>
        <w:t xml:space="preserve">: Gimbal and software stabilization for sharp imag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ost-Processing</w:t>
      </w:r>
      <w:r>
        <w:t xml:space="preserve">: Automatic image stitching and enhancement</w:t>
      </w:r>
    </w:p>
    <w:bookmarkEnd w:id="86"/>
    <w:bookmarkStart w:id="87" w:name="usage"/>
    <w:p>
      <w:pPr>
        <w:pStyle w:val="Heading4"/>
      </w:pPr>
      <w:r>
        <w:t xml:space="preserve">Usage</w:t>
      </w:r>
    </w:p>
    <w:p>
      <w:pPr>
        <w:pStyle w:val="Compact"/>
        <w:numPr>
          <w:ilvl w:val="0"/>
          <w:numId w:val="1039"/>
        </w:numPr>
      </w:pPr>
      <w:r>
        <w:t xml:space="preserve">Position drone at desired center point</w:t>
      </w:r>
    </w:p>
    <w:p>
      <w:pPr>
        <w:pStyle w:val="Compact"/>
        <w:numPr>
          <w:ilvl w:val="0"/>
          <w:numId w:val="1039"/>
        </w:numPr>
      </w:pPr>
      <w:r>
        <w:t xml:space="preserve">Select</w:t>
      </w:r>
      <w:r>
        <w:t xml:space="preserve"> </w:t>
      </w:r>
      <w:r>
        <w:t xml:space="preserve">“360° Panorama”</w:t>
      </w:r>
      <w:r>
        <w:t xml:space="preserve"> </w:t>
      </w:r>
      <w:r>
        <w:t xml:space="preserve">from advanced controls</w:t>
      </w:r>
    </w:p>
    <w:p>
      <w:pPr>
        <w:pStyle w:val="Compact"/>
        <w:numPr>
          <w:ilvl w:val="0"/>
          <w:numId w:val="1039"/>
        </w:numPr>
      </w:pPr>
      <w:r>
        <w:t xml:space="preserve">Configure settings (overlap, resolution, altitude)</w:t>
      </w:r>
    </w:p>
    <w:p>
      <w:pPr>
        <w:pStyle w:val="Compact"/>
        <w:numPr>
          <w:ilvl w:val="0"/>
          <w:numId w:val="1039"/>
        </w:numPr>
      </w:pPr>
      <w:r>
        <w:t xml:space="preserve">Execute automated panorama sequence</w:t>
      </w:r>
    </w:p>
    <w:p>
      <w:pPr>
        <w:pStyle w:val="Compact"/>
        <w:numPr>
          <w:ilvl w:val="0"/>
          <w:numId w:val="1039"/>
        </w:numPr>
      </w:pPr>
      <w:r>
        <w:t xml:space="preserve">Download completed panoramic image</w:t>
      </w:r>
    </w:p>
    <w:bookmarkEnd w:id="87"/>
    <w:bookmarkEnd w:id="88"/>
    <w:bookmarkStart w:id="92" w:name="voice-command-system"/>
    <w:p>
      <w:pPr>
        <w:pStyle w:val="Heading3"/>
      </w:pPr>
      <w:r>
        <w:t xml:space="preserve">Voice Command System</w:t>
      </w:r>
    </w:p>
    <w:p>
      <w:pPr>
        <w:pStyle w:val="FirstParagraph"/>
      </w:pPr>
      <w:r>
        <w:t xml:space="preserve">Advanced speech recognition with natural language understanding.</w:t>
      </w:r>
    </w:p>
    <w:bookmarkStart w:id="89" w:name="supported-languages"/>
    <w:p>
      <w:pPr>
        <w:pStyle w:val="Heading4"/>
      </w:pPr>
      <w:r>
        <w:t xml:space="preserve">Supported Languages</w:t>
      </w:r>
    </w:p>
    <w:p>
      <w:pPr>
        <w:pStyle w:val="Compact"/>
        <w:numPr>
          <w:ilvl w:val="0"/>
          <w:numId w:val="1040"/>
        </w:numPr>
      </w:pPr>
      <w:r>
        <w:t xml:space="preserve">English (US, UK, AU)</w:t>
      </w:r>
    </w:p>
    <w:p>
      <w:pPr>
        <w:pStyle w:val="Compact"/>
        <w:numPr>
          <w:ilvl w:val="0"/>
          <w:numId w:val="1040"/>
        </w:numPr>
      </w:pPr>
      <w:r>
        <w:t xml:space="preserve">Spanish (ES, MX)</w:t>
      </w:r>
    </w:p>
    <w:p>
      <w:pPr>
        <w:pStyle w:val="Compact"/>
        <w:numPr>
          <w:ilvl w:val="0"/>
          <w:numId w:val="1040"/>
        </w:numPr>
      </w:pPr>
      <w:r>
        <w:t xml:space="preserve">French (FR, CA)</w:t>
      </w:r>
    </w:p>
    <w:p>
      <w:pPr>
        <w:pStyle w:val="Compact"/>
        <w:numPr>
          <w:ilvl w:val="0"/>
          <w:numId w:val="1040"/>
        </w:numPr>
      </w:pPr>
      <w:r>
        <w:t xml:space="preserve">German (DE)</w:t>
      </w:r>
    </w:p>
    <w:p>
      <w:pPr>
        <w:pStyle w:val="Compact"/>
        <w:numPr>
          <w:ilvl w:val="0"/>
          <w:numId w:val="1040"/>
        </w:numPr>
      </w:pPr>
      <w:r>
        <w:t xml:space="preserve">Mandarin Chinese (CN)</w:t>
      </w:r>
    </w:p>
    <w:bookmarkEnd w:id="89"/>
    <w:bookmarkStart w:id="90" w:name="voice-command-categories"/>
    <w:p>
      <w:pPr>
        <w:pStyle w:val="Heading4"/>
      </w:pPr>
      <w:r>
        <w:t xml:space="preserve">Voice Command Categori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Navigation</w:t>
      </w:r>
      <w:r>
        <w:t xml:space="preserve">:</w:t>
      </w:r>
      <w:r>
        <w:t xml:space="preserve"> </w:t>
      </w:r>
      <w:r>
        <w:t xml:space="preserve">“Fly forward”</w:t>
      </w:r>
      <w:r>
        <w:t xml:space="preserve">,</w:t>
      </w:r>
      <w:r>
        <w:t xml:space="preserve"> </w:t>
      </w:r>
      <w:r>
        <w:t xml:space="preserve">“Turn left”</w:t>
      </w:r>
      <w:r>
        <w:t xml:space="preserve">,</w:t>
      </w:r>
      <w:r>
        <w:t xml:space="preserve"> </w:t>
      </w:r>
      <w:r>
        <w:t xml:space="preserve">“Go higher”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hotography</w:t>
      </w:r>
      <w:r>
        <w:t xml:space="preserve">:</w:t>
      </w:r>
      <w:r>
        <w:t xml:space="preserve"> </w:t>
      </w:r>
      <w:r>
        <w:t xml:space="preserve">“Take a photo”</w:t>
      </w:r>
      <w:r>
        <w:t xml:space="preserve">,</w:t>
      </w:r>
      <w:r>
        <w:t xml:space="preserve"> </w:t>
      </w:r>
      <w:r>
        <w:t xml:space="preserve">“Start recording”</w:t>
      </w:r>
      <w:r>
        <w:t xml:space="preserve">,</w:t>
      </w:r>
      <w:r>
        <w:t xml:space="preserve"> </w:t>
      </w:r>
      <w:r>
        <w:t xml:space="preserve">“Capture panorama”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utomation</w:t>
      </w:r>
      <w:r>
        <w:t xml:space="preserve">:</w:t>
      </w:r>
      <w:r>
        <w:t xml:space="preserve"> </w:t>
      </w:r>
      <w:r>
        <w:t xml:space="preserve">“Follow me”</w:t>
      </w:r>
      <w:r>
        <w:t xml:space="preserve">,</w:t>
      </w:r>
      <w:r>
        <w:t xml:space="preserve"> </w:t>
      </w:r>
      <w:r>
        <w:t xml:space="preserve">“Scan the area”</w:t>
      </w:r>
      <w:r>
        <w:t xml:space="preserve">,</w:t>
      </w:r>
      <w:r>
        <w:t xml:space="preserve"> </w:t>
      </w:r>
      <w:r>
        <w:t xml:space="preserve">“Return home”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ystem</w:t>
      </w:r>
      <w:r>
        <w:t xml:space="preserve">:</w:t>
      </w:r>
      <w:r>
        <w:t xml:space="preserve"> </w:t>
      </w:r>
      <w:r>
        <w:t xml:space="preserve">“Check battery”</w:t>
      </w:r>
      <w:r>
        <w:t xml:space="preserve">,</w:t>
      </w:r>
      <w:r>
        <w:t xml:space="preserve"> </w:t>
      </w:r>
      <w:r>
        <w:t xml:space="preserve">“Show status”</w:t>
      </w:r>
      <w:r>
        <w:t xml:space="preserve">,</w:t>
      </w:r>
      <w:r>
        <w:t xml:space="preserve"> </w:t>
      </w:r>
      <w:r>
        <w:t xml:space="preserve">“Emergency land”</w:t>
      </w:r>
    </w:p>
    <w:bookmarkEnd w:id="90"/>
    <w:bookmarkStart w:id="91" w:name="voice-training"/>
    <w:p>
      <w:pPr>
        <w:pStyle w:val="Heading4"/>
      </w:pPr>
      <w:r>
        <w:t xml:space="preserve">Voice Training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User Profiles</w:t>
      </w:r>
      <w:r>
        <w:t xml:space="preserve">: Create personalized voice recognition profil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mmand Learning</w:t>
      </w:r>
      <w:r>
        <w:t xml:space="preserve">: System learns user-specific pronunci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Noise Cancellation</w:t>
      </w:r>
      <w:r>
        <w:t xml:space="preserve">: Advanced filtering for noisy environmen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fidence Thresholds</w:t>
      </w:r>
      <w:r>
        <w:t xml:space="preserve">: Adjustable recognition sensitivity</w:t>
      </w:r>
    </w:p>
    <w:bookmarkEnd w:id="91"/>
    <w:bookmarkEnd w:id="92"/>
    <w:bookmarkStart w:id="95" w:name="real-time-video-processing"/>
    <w:p>
      <w:pPr>
        <w:pStyle w:val="Heading3"/>
      </w:pPr>
      <w:r>
        <w:t xml:space="preserve">Real-time Video Processing</w:t>
      </w:r>
    </w:p>
    <w:p>
      <w:pPr>
        <w:pStyle w:val="FirstParagraph"/>
      </w:pPr>
      <w:r>
        <w:t xml:space="preserve">Advanced video processing pipeline with multiple enhancement features.</w:t>
      </w:r>
    </w:p>
    <w:bookmarkStart w:id="93" w:name="video-enhancements"/>
    <w:p>
      <w:pPr>
        <w:pStyle w:val="Heading4"/>
      </w:pPr>
      <w:r>
        <w:t xml:space="preserve">Video Enhancement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tabilization</w:t>
      </w:r>
      <w:r>
        <w:t xml:space="preserve">: Real-time video stabilization algorithm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lor Correction</w:t>
      </w:r>
      <w:r>
        <w:t xml:space="preserve">: Automatic white balance and exposure adjustmen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Edge Enhancement</w:t>
      </w:r>
      <w:r>
        <w:t xml:space="preserve">: Sharpen details for better visibilit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Noise Reduction</w:t>
      </w:r>
      <w:r>
        <w:t xml:space="preserve">: Filter out video noise and compression artifacts</w:t>
      </w:r>
    </w:p>
    <w:bookmarkEnd w:id="93"/>
    <w:bookmarkStart w:id="94" w:name="streaming-options"/>
    <w:p>
      <w:pPr>
        <w:pStyle w:val="Heading4"/>
      </w:pPr>
      <w:r>
        <w:t xml:space="preserve">Streaming O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Local Display</w:t>
      </w:r>
      <w:r>
        <w:t xml:space="preserve">: Real-time display in applic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etwork Streaming</w:t>
      </w:r>
      <w:r>
        <w:t xml:space="preserve">: Stream to remote devic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cording Formats</w:t>
      </w:r>
      <w:r>
        <w:t xml:space="preserve">: MP4, AVI, MOV support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solution Settings</w:t>
      </w:r>
      <w:r>
        <w:t xml:space="preserve">: 720p, 1080p configur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rame Rate Control</w:t>
      </w:r>
      <w:r>
        <w:t xml:space="preserve">: 30fps, 60fps options</w:t>
      </w:r>
    </w:p>
    <w:bookmarkEnd w:id="94"/>
    <w:bookmarkEnd w:id="95"/>
    <w:bookmarkStart w:id="99" w:name="data-logging-and-analytics"/>
    <w:p>
      <w:pPr>
        <w:pStyle w:val="Heading3"/>
      </w:pPr>
      <w:r>
        <w:t xml:space="preserve">Data Logging and Analytics</w:t>
      </w:r>
    </w:p>
    <w:p>
      <w:pPr>
        <w:pStyle w:val="FirstParagraph"/>
      </w:pPr>
      <w:r>
        <w:t xml:space="preserve">Comprehensive flight data recording and analysis system.</w:t>
      </w:r>
    </w:p>
    <w:bookmarkStart w:id="96" w:name="logged-data"/>
    <w:p>
      <w:pPr>
        <w:pStyle w:val="Heading4"/>
      </w:pPr>
      <w:r>
        <w:t xml:space="preserve">Logged Data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light Telemetry</w:t>
      </w:r>
      <w:r>
        <w:t xml:space="preserve">: Complete flight path and performance data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ommand History</w:t>
      </w:r>
      <w:r>
        <w:t xml:space="preserve">: All executed commands with timestamp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etection Events</w:t>
      </w:r>
      <w:r>
        <w:t xml:space="preserve">: Objects detected with confidence scor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System Performance</w:t>
      </w:r>
      <w:r>
        <w:t xml:space="preserve">: CPU, memory, network usag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Error Logs</w:t>
      </w:r>
      <w:r>
        <w:t xml:space="preserve">: System errors and recovery actions</w:t>
      </w:r>
    </w:p>
    <w:bookmarkEnd w:id="96"/>
    <w:bookmarkStart w:id="97" w:name="analytics-dashboard"/>
    <w:p>
      <w:pPr>
        <w:pStyle w:val="Heading4"/>
      </w:pPr>
      <w:r>
        <w:t xml:space="preserve">Analytics Dashboard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Flight Statistics</w:t>
      </w:r>
      <w:r>
        <w:t xml:space="preserve">: Total flights, flight time, distance covered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Detection Analytics</w:t>
      </w:r>
      <w:r>
        <w:t xml:space="preserve">: Most common objects, detection accuracy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erformance Metrics</w:t>
      </w:r>
      <w:r>
        <w:t xml:space="preserve">: Average response time, system efficiency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afety Reports</w:t>
      </w:r>
      <w:r>
        <w:t xml:space="preserve">: Emergency stops, low battery even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Usage Patterns</w:t>
      </w:r>
      <w:r>
        <w:t xml:space="preserve">: Most used commands, peak usage times</w:t>
      </w:r>
    </w:p>
    <w:bookmarkEnd w:id="97"/>
    <w:bookmarkStart w:id="98" w:name="export-options"/>
    <w:p>
      <w:pPr>
        <w:pStyle w:val="Heading4"/>
      </w:pPr>
      <w:r>
        <w:t xml:space="preserve">Export Option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SV Export</w:t>
      </w:r>
      <w:r>
        <w:t xml:space="preserve">: Spreadsheet-compatible data expor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JSON API</w:t>
      </w:r>
      <w:r>
        <w:t xml:space="preserve">: Programmatic data acces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DF Reports</w:t>
      </w:r>
      <w:r>
        <w:t xml:space="preserve">: Formatted flight report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KML Files</w:t>
      </w:r>
      <w:r>
        <w:t xml:space="preserve">: GPS data for mapping applications</w:t>
      </w:r>
    </w:p>
    <w:p>
      <w:r>
        <w:pict>
          <v:rect style="width:0;height:1.5pt" o:hralign="center" o:hrstd="t" o:hr="t"/>
        </w:pict>
      </w:r>
    </w:p>
    <w:bookmarkEnd w:id="98"/>
    <w:bookmarkEnd w:id="99"/>
    <w:bookmarkEnd w:id="100"/>
    <w:bookmarkStart w:id="113" w:name="troubleshooting"/>
    <w:p>
      <w:pPr>
        <w:pStyle w:val="Heading2"/>
      </w:pPr>
      <w:r>
        <w:t xml:space="preserve">🔧 Troubleshooting</w:t>
      </w:r>
    </w:p>
    <w:bookmarkStart w:id="106" w:name="common-issues-and-solutions"/>
    <w:p>
      <w:pPr>
        <w:pStyle w:val="Heading3"/>
      </w:pPr>
      <w:r>
        <w:t xml:space="preserve">Common Issues and Solutions</w:t>
      </w:r>
    </w:p>
    <w:bookmarkStart w:id="101" w:name="connection-problems"/>
    <w:p>
      <w:pPr>
        <w:pStyle w:val="Heading4"/>
      </w:pPr>
      <w:r>
        <w:t xml:space="preserve">Connection Problem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Cannot connect to drone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Verify drone is powered on and in pairing mode</w:t>
      </w:r>
      <w:r>
        <w:t xml:space="preserve"> </w:t>
      </w:r>
      <w:r>
        <w:t xml:space="preserve">2. Check Wi-Fi connection to Tello network (TELLO-XXXXXX)</w:t>
      </w:r>
      <w:r>
        <w:br/>
      </w:r>
      <w:r>
        <w:t xml:space="preserve">3. Restart both drone and application</w:t>
      </w:r>
      <w:r>
        <w:t xml:space="preserve"> </w:t>
      </w:r>
      <w:r>
        <w:t xml:space="preserve">4. Verify no firewall blocking UDP ports 8889/8890</w:t>
      </w:r>
      <w:r>
        <w:t xml:space="preserve"> </w:t>
      </w:r>
      <w:r>
        <w:t xml:space="preserve">5. Try moving closer to drone (within 10 meters)</w:t>
      </w:r>
    </w:p>
    <w:p>
      <w:pPr>
        <w:pStyle w:val="BodyText"/>
      </w:pPr>
      <w:r>
        <w:rPr>
          <w:b/>
          <w:bCs/>
        </w:rPr>
        <w:t xml:space="preserve">Issue</w:t>
      </w:r>
      <w:r>
        <w:t xml:space="preserve">: Connection drops frequently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Check for Wi-Fi interference from other devices</w:t>
      </w:r>
      <w:r>
        <w:t xml:space="preserve"> </w:t>
      </w:r>
      <w:r>
        <w:t xml:space="preserve">2. Ensure strong signal strength (move closer)</w:t>
      </w:r>
      <w:r>
        <w:t xml:space="preserve"> </w:t>
      </w:r>
      <w:r>
        <w:t xml:space="preserve">3. Restart router/Wi-Fi adapter</w:t>
      </w:r>
      <w:r>
        <w:t xml:space="preserve"> </w:t>
      </w:r>
      <w:r>
        <w:t xml:space="preserve">4. Update drone firmware</w:t>
      </w:r>
      <w:r>
        <w:t xml:space="preserve"> </w:t>
      </w:r>
      <w:r>
        <w:t xml:space="preserve">5. Check for overheating (let drone cool down)</w:t>
      </w:r>
    </w:p>
    <w:bookmarkEnd w:id="101"/>
    <w:bookmarkStart w:id="102" w:name="video-stream-issues"/>
    <w:p>
      <w:pPr>
        <w:pStyle w:val="Heading4"/>
      </w:pPr>
      <w:r>
        <w:t xml:space="preserve">Video Stream Issue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No video display or black screen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Restart video stream from GUI</w:t>
      </w:r>
      <w:r>
        <w:t xml:space="preserve"> </w:t>
      </w:r>
      <w:r>
        <w:t xml:space="preserve">2. Check camera is not blocked/covered</w:t>
      </w:r>
      <w:r>
        <w:t xml:space="preserve"> </w:t>
      </w:r>
      <w:r>
        <w:t xml:space="preserve">3. Verify sufficient lighting conditions</w:t>
      </w:r>
      <w:r>
        <w:t xml:space="preserve"> </w:t>
      </w:r>
      <w:r>
        <w:t xml:space="preserve">4. Restart application completely</w:t>
      </w:r>
      <w:r>
        <w:t xml:space="preserve"> </w:t>
      </w:r>
      <w:r>
        <w:t xml:space="preserve">5. Update OpenCV and video drivers</w:t>
      </w:r>
    </w:p>
    <w:p>
      <w:pPr>
        <w:pStyle w:val="BodyText"/>
      </w:pPr>
      <w:r>
        <w:rPr>
          <w:b/>
          <w:bCs/>
        </w:rPr>
        <w:t xml:space="preserve">Issue</w:t>
      </w:r>
      <w:r>
        <w:t xml:space="preserve">: Poor video quality or lag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Reduce video resolution in settings</w:t>
      </w:r>
      <w:r>
        <w:t xml:space="preserve"> </w:t>
      </w:r>
      <w:r>
        <w:t xml:space="preserve">2. Close other bandwidth-intensive applications</w:t>
      </w:r>
      <w:r>
        <w:t xml:space="preserve"> </w:t>
      </w:r>
      <w:r>
        <w:t xml:space="preserve">3. Move closer to drone for stronger signal</w:t>
      </w:r>
      <w:r>
        <w:t xml:space="preserve"> </w:t>
      </w:r>
      <w:r>
        <w:t xml:space="preserve">4. Check system resources (CPU/memory)</w:t>
      </w:r>
      <w:r>
        <w:t xml:space="preserve"> </w:t>
      </w:r>
      <w:r>
        <w:t xml:space="preserve">5. Update graphics drivers</w:t>
      </w:r>
    </w:p>
    <w:bookmarkEnd w:id="102"/>
    <w:bookmarkStart w:id="103" w:name="ai-detection-problems"/>
    <w:p>
      <w:pPr>
        <w:pStyle w:val="Heading4"/>
      </w:pPr>
      <w:r>
        <w:t xml:space="preserve">AI Detection Problem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Object detection not working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Verify TensorFlow installation:</w:t>
      </w:r>
      <w:r>
        <w:t xml:space="preserve"> </w:t>
      </w:r>
      <w:r>
        <w:rPr>
          <w:rStyle w:val="VerbatimChar"/>
        </w:rPr>
        <w:t xml:space="preserve">python -c "import tensorflow; print(tensorflow.__version__)"</w:t>
      </w:r>
      <w:r>
        <w:t xml:space="preserve"> </w:t>
      </w:r>
      <w:r>
        <w:t xml:space="preserve">2. Check if models are present in</w:t>
      </w:r>
      <w:r>
        <w:t xml:space="preserve"> </w:t>
      </w:r>
      <w:r>
        <w:rPr>
          <w:rStyle w:val="VerbatimChar"/>
        </w:rPr>
        <w:t xml:space="preserve">models/</w:t>
      </w:r>
      <w:r>
        <w:t xml:space="preserve"> </w:t>
      </w:r>
      <w:r>
        <w:t xml:space="preserve">directory</w:t>
      </w:r>
      <w:r>
        <w:t xml:space="preserve"> </w:t>
      </w:r>
      <w:r>
        <w:t xml:space="preserve">3. Ensure sufficient lighting for camera</w:t>
      </w:r>
      <w:r>
        <w:t xml:space="preserve"> </w:t>
      </w:r>
      <w:r>
        <w:t xml:space="preserve">4. Switch between OpenCV and AI detection modes</w:t>
      </w:r>
      <w:r>
        <w:t xml:space="preserve"> </w:t>
      </w:r>
      <w:r>
        <w:t xml:space="preserve">5. Restart application to reload models</w:t>
      </w:r>
    </w:p>
    <w:p>
      <w:pPr>
        <w:pStyle w:val="BodyText"/>
      </w:pPr>
      <w:r>
        <w:rPr>
          <w:b/>
          <w:bCs/>
        </w:rPr>
        <w:t xml:space="preserve">Issue</w:t>
      </w:r>
      <w:r>
        <w:t xml:space="preserve">: Slow or inaccurate detection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Adjust confidence threshold in detection settings</w:t>
      </w:r>
      <w:r>
        <w:t xml:space="preserve"> </w:t>
      </w:r>
      <w:r>
        <w:t xml:space="preserve">2. Improve lighting conditions</w:t>
      </w:r>
      <w:r>
        <w:t xml:space="preserve"> </w:t>
      </w:r>
      <w:r>
        <w:t xml:space="preserve">3. Clean drone camera lens</w:t>
      </w:r>
      <w:r>
        <w:t xml:space="preserve"> </w:t>
      </w:r>
      <w:r>
        <w:t xml:space="preserve">4. Check system performance (CPU usage)</w:t>
      </w:r>
      <w:r>
        <w:t xml:space="preserve"> </w:t>
      </w:r>
      <w:r>
        <w:t xml:space="preserve">5. Update TensorFlow to latest version</w:t>
      </w:r>
    </w:p>
    <w:bookmarkEnd w:id="103"/>
    <w:bookmarkStart w:id="104" w:name="voice-command-issues"/>
    <w:p>
      <w:pPr>
        <w:pStyle w:val="Heading4"/>
      </w:pPr>
      <w:r>
        <w:t xml:space="preserve">Voice Command Issue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Voice commands not recognized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Check microphone permissions and settings</w:t>
      </w:r>
      <w:r>
        <w:t xml:space="preserve"> </w:t>
      </w:r>
      <w:r>
        <w:t xml:space="preserve">2. Verify microphone is working in other applications</w:t>
      </w:r>
      <w:r>
        <w:t xml:space="preserve"> </w:t>
      </w:r>
      <w:r>
        <w:t xml:space="preserve">3. Speak clearly and reduce background noise</w:t>
      </w:r>
      <w:r>
        <w:t xml:space="preserve"> </w:t>
      </w:r>
      <w:r>
        <w:t xml:space="preserve">4. Check internet connection (required for processing)</w:t>
      </w:r>
      <w:r>
        <w:t xml:space="preserve"> </w:t>
      </w:r>
      <w:r>
        <w:t xml:space="preserve">5. Recalibrate voice recognition in settings</w:t>
      </w:r>
    </w:p>
    <w:p>
      <w:pPr>
        <w:pStyle w:val="BodyText"/>
      </w:pPr>
      <w:r>
        <w:rPr>
          <w:b/>
          <w:bCs/>
        </w:rPr>
        <w:t xml:space="preserve">Issue</w:t>
      </w:r>
      <w:r>
        <w:t xml:space="preserve">: Commands misinterpreted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Use clear, simple commands</w:t>
      </w:r>
      <w:r>
        <w:t xml:space="preserve"> </w:t>
      </w:r>
      <w:r>
        <w:t xml:space="preserve">2. Pause between command phrases</w:t>
      </w:r>
      <w:r>
        <w:t xml:space="preserve"> </w:t>
      </w:r>
      <w:r>
        <w:t xml:space="preserve">3. Learn standard command vocabulary</w:t>
      </w:r>
      <w:r>
        <w:t xml:space="preserve"> </w:t>
      </w:r>
      <w:r>
        <w:t xml:space="preserve">4. Use manual controls as backup</w:t>
      </w:r>
      <w:r>
        <w:t xml:space="preserve"> </w:t>
      </w:r>
      <w:r>
        <w:t xml:space="preserve">5. Check Azure OpenAI API status</w:t>
      </w:r>
    </w:p>
    <w:bookmarkEnd w:id="104"/>
    <w:bookmarkStart w:id="105" w:name="battery-and-power-issues"/>
    <w:p>
      <w:pPr>
        <w:pStyle w:val="Heading4"/>
      </w:pPr>
      <w:r>
        <w:t xml:space="preserve">Battery and Power Issues</w:t>
      </w:r>
    </w:p>
    <w:p>
      <w:pPr>
        <w:pStyle w:val="FirstParagraph"/>
      </w:pPr>
      <w:r>
        <w:rPr>
          <w:b/>
          <w:bCs/>
        </w:rPr>
        <w:t xml:space="preserve">Issue</w:t>
      </w:r>
      <w:r>
        <w:t xml:space="preserve">: Rapid battery drain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Check for excessive wind conditions</w:t>
      </w:r>
      <w:r>
        <w:t xml:space="preserve"> </w:t>
      </w:r>
      <w:r>
        <w:t xml:space="preserve">2. Reduce aggressive flight maneuvers</w:t>
      </w:r>
      <w:r>
        <w:t xml:space="preserve"> </w:t>
      </w:r>
      <w:r>
        <w:t xml:space="preserve">3. Lower video transmission quality</w:t>
      </w:r>
      <w:r>
        <w:t xml:space="preserve"> </w:t>
      </w:r>
      <w:r>
        <w:t xml:space="preserve">4. Update drone firmware</w:t>
      </w:r>
      <w:r>
        <w:t xml:space="preserve"> </w:t>
      </w:r>
      <w:r>
        <w:t xml:space="preserve">5. Consider battery replacement (if old)</w:t>
      </w:r>
    </w:p>
    <w:p>
      <w:pPr>
        <w:pStyle w:val="BodyText"/>
      </w:pPr>
      <w:r>
        <w:rPr>
          <w:b/>
          <w:bCs/>
        </w:rPr>
        <w:t xml:space="preserve">Issue</w:t>
      </w:r>
      <w:r>
        <w:t xml:space="preserve">: Battery not charging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 Use original Tello charging cable</w:t>
      </w:r>
      <w:r>
        <w:t xml:space="preserve"> </w:t>
      </w:r>
      <w:r>
        <w:t xml:space="preserve">2. Check charging port for debris</w:t>
      </w:r>
      <w:r>
        <w:t xml:space="preserve"> </w:t>
      </w:r>
      <w:r>
        <w:t xml:space="preserve">3. Try different USB power source</w:t>
      </w:r>
      <w:r>
        <w:t xml:space="preserve"> </w:t>
      </w:r>
      <w:r>
        <w:t xml:space="preserve">4. Allow battery to cool before charging</w:t>
      </w:r>
      <w:r>
        <w:t xml:space="preserve"> </w:t>
      </w:r>
      <w:r>
        <w:t xml:space="preserve">5. Contact DJI support for battery replacement</w:t>
      </w:r>
    </w:p>
    <w:bookmarkEnd w:id="105"/>
    <w:bookmarkEnd w:id="106"/>
    <w:bookmarkStart w:id="109" w:name="system-performance-optimization"/>
    <w:p>
      <w:pPr>
        <w:pStyle w:val="Heading3"/>
      </w:pPr>
      <w:r>
        <w:t xml:space="preserve">System Performance Optimization</w:t>
      </w:r>
    </w:p>
    <w:bookmarkStart w:id="107" w:name="for-better-performance"/>
    <w:p>
      <w:pPr>
        <w:pStyle w:val="Heading4"/>
      </w:pPr>
      <w:r>
        <w:t xml:space="preserve">For Better Performance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lose Unnecessary Applications</w:t>
      </w:r>
      <w:r>
        <w:t xml:space="preserve">: Free up CPU and memory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Update Drivers</w:t>
      </w:r>
      <w:r>
        <w:t xml:space="preserve">: Ensure latest graphics and audio driver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Increase Virtual Memory</w:t>
      </w:r>
      <w:r>
        <w:t xml:space="preserve">: If system has limited RAM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Use SSD Storage</w:t>
      </w:r>
      <w:r>
        <w:t xml:space="preserve">: Faster data access for better performance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Wired Internet</w:t>
      </w:r>
      <w:r>
        <w:t xml:space="preserve">: Use Ethernet instead of Wi-Fi when possible</w:t>
      </w:r>
    </w:p>
    <w:bookmarkEnd w:id="107"/>
    <w:bookmarkStart w:id="108" w:name="for-better-ai-detection"/>
    <w:p>
      <w:pPr>
        <w:pStyle w:val="Heading4"/>
      </w:pPr>
      <w:r>
        <w:t xml:space="preserve">For Better AI Detec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Good Lighting</w:t>
      </w:r>
      <w:r>
        <w:t xml:space="preserve">: Ensure adequate lighting for camera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table Platform</w:t>
      </w:r>
      <w:r>
        <w:t xml:space="preserve">: Minimize camera shake/movemen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lean Lens</w:t>
      </w:r>
      <w:r>
        <w:t xml:space="preserve">: Keep camera lens clean and unobstructed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Optimize Settings</w:t>
      </w:r>
      <w:r>
        <w:t xml:space="preserve">: Adjust confidence threshold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PU Priority</w:t>
      </w:r>
      <w:r>
        <w:t xml:space="preserve">: Set application to high priority in Task Manager</w:t>
      </w:r>
    </w:p>
    <w:bookmarkEnd w:id="108"/>
    <w:bookmarkEnd w:id="109"/>
    <w:bookmarkStart w:id="112" w:name="error-messages-and-meanings"/>
    <w:p>
      <w:pPr>
        <w:pStyle w:val="Heading3"/>
      </w:pPr>
      <w:r>
        <w:t xml:space="preserve">Error Messages and Meanings</w:t>
      </w:r>
    </w:p>
    <w:bookmarkStart w:id="110" w:name="common-error-messages"/>
    <w:p>
      <w:pPr>
        <w:pStyle w:val="Heading4"/>
      </w:pPr>
      <w:r>
        <w:t xml:space="preserve">Common Error Messag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“TensorFlow model not found”</w:t>
      </w:r>
      <w:r>
        <w:t xml:space="preserve">: AI models not installed or corrupted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“Azure OpenAI connection failed”</w:t>
      </w:r>
      <w:r>
        <w:t xml:space="preserve">: API key issues or network problem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“Drone not responding”</w:t>
      </w:r>
      <w:r>
        <w:t xml:space="preserve">: Connection timeout or drone malfunc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“Low battery warning”</w:t>
      </w:r>
      <w:r>
        <w:t xml:space="preserve">: Battery below safe flight threshold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“Video stream timeout”</w:t>
      </w:r>
      <w:r>
        <w:t xml:space="preserve">: Camera or video processing issues</w:t>
      </w:r>
    </w:p>
    <w:bookmarkEnd w:id="110"/>
    <w:bookmarkStart w:id="111" w:name="log-file-locations"/>
    <w:p>
      <w:pPr>
        <w:pStyle w:val="Heading4"/>
      </w:pPr>
      <w:r>
        <w:t xml:space="preserve">Log File Location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Windows</w:t>
      </w:r>
      <w:r>
        <w:t xml:space="preserve">:</w:t>
      </w:r>
      <w:r>
        <w:t xml:space="preserve"> </w:t>
      </w:r>
      <w:r>
        <w:rPr>
          <w:rStyle w:val="VerbatimChar"/>
        </w:rPr>
        <w:t xml:space="preserve">%APPDATA%/DroneControl/logs/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macOS</w:t>
      </w:r>
      <w:r>
        <w:t xml:space="preserve">:</w:t>
      </w:r>
      <w:r>
        <w:t xml:space="preserve"> </w:t>
      </w:r>
      <w:r>
        <w:rPr>
          <w:rStyle w:val="VerbatimChar"/>
        </w:rPr>
        <w:t xml:space="preserve">~/Library/Application Support/DroneControl/logs/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Linux</w:t>
      </w:r>
      <w:r>
        <w:t xml:space="preserve">:</w:t>
      </w:r>
      <w:r>
        <w:t xml:space="preserve"> </w:t>
      </w:r>
      <w:r>
        <w:rPr>
          <w:rStyle w:val="VerbatimChar"/>
        </w:rPr>
        <w:t xml:space="preserve">~/.config/DroneControl/logs/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End w:id="113"/>
    <w:bookmarkStart w:id="125" w:name="api-reference"/>
    <w:p>
      <w:pPr>
        <w:pStyle w:val="Heading2"/>
      </w:pPr>
      <w:r>
        <w:t xml:space="preserve">🔌 API Reference</w:t>
      </w:r>
    </w:p>
    <w:bookmarkStart w:id="116" w:name="core-classes"/>
    <w:p>
      <w:pPr>
        <w:pStyle w:val="Heading3"/>
      </w:pPr>
      <w:r>
        <w:t xml:space="preserve">Core Classes</w:t>
      </w:r>
    </w:p>
    <w:bookmarkStart w:id="114" w:name="tellodroneagent"/>
    <w:p>
      <w:pPr>
        <w:pStyle w:val="Heading4"/>
      </w:pPr>
      <w:r>
        <w:t xml:space="preserve">TelloDroneAgent</w:t>
      </w:r>
    </w:p>
    <w:p>
      <w:pPr>
        <w:pStyle w:val="FirstParagraph"/>
      </w:pPr>
      <w:r>
        <w:t xml:space="preserve">Primary drone control interface with comprehensive flight capabilitie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lloDroneAg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imulation_mo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ze drone agent with optional simulation mode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nnect to drone. Returns True if successful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akeoff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mand drone to take off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mand drone to land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_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stanc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ove forward by specified distance in cm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tate_clockwi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gre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otate clockwise by specified degrees (1-360)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batte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et current battery percentage."""</w:t>
      </w:r>
    </w:p>
    <w:bookmarkEnd w:id="114"/>
    <w:bookmarkStart w:id="115" w:name="objectdetector"/>
    <w:p>
      <w:pPr>
        <w:pStyle w:val="Heading4"/>
      </w:pPr>
      <w:r>
        <w:t xml:space="preserve">ObjectDetector</w:t>
      </w:r>
    </w:p>
    <w:p>
      <w:pPr>
        <w:pStyle w:val="FirstParagraph"/>
      </w:pPr>
      <w:r>
        <w:t xml:space="preserve">AI-powered object detection using TensorFlow Lit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bjectDetec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ze object detector with TensorFlow models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objec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tect objects in frame. Returns (annotated_frame, detections)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ai_det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abled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oggle between OpenCV and AI detection modes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upported_cla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eturn list of all supported object classes."""</w:t>
      </w:r>
    </w:p>
    <w:bookmarkEnd w:id="115"/>
    <w:bookmarkEnd w:id="116"/>
    <w:bookmarkStart w:id="118" w:name="configuration-options"/>
    <w:p>
      <w:pPr>
        <w:pStyle w:val="Heading3"/>
      </w:pPr>
      <w:r>
        <w:t xml:space="preserve">Configuration Options</w:t>
      </w:r>
    </w:p>
    <w:bookmarkStart w:id="117" w:name="application-settings"/>
    <w:p>
      <w:pPr>
        <w:pStyle w:val="Heading4"/>
      </w:pPr>
      <w:r>
        <w:t xml:space="preserve">Application Settings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deo setting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deo_resolution"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deo_fp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deo_bitr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ction setting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tection_confidenc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tection_enable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i_detection_enable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light setting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altitu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eter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distanc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eter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to_landing_batter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ercentag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I setting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zure_openai_mod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pt-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and_timeou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econd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oice_langu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n-US"</w:t>
      </w:r>
      <w:r>
        <w:br/>
      </w:r>
      <w:r>
        <w:rPr>
          <w:rStyle w:val="NormalTok"/>
        </w:rPr>
        <w:t xml:space="preserve">}</w:t>
      </w:r>
    </w:p>
    <w:bookmarkEnd w:id="117"/>
    <w:bookmarkEnd w:id="118"/>
    <w:bookmarkStart w:id="121" w:name="event-system"/>
    <w:p>
      <w:pPr>
        <w:pStyle w:val="Heading3"/>
      </w:pPr>
      <w:r>
        <w:t xml:space="preserve">Event System</w:t>
      </w:r>
    </w:p>
    <w:bookmarkStart w:id="119" w:name="available-events"/>
    <w:p>
      <w:pPr>
        <w:pStyle w:val="Heading4"/>
      </w:pPr>
      <w:r>
        <w:t xml:space="preserve">Available Events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on_connect</w:t>
      </w:r>
      <w:r>
        <w:t xml:space="preserve">: Drone connection established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on_disconnect</w:t>
      </w:r>
      <w:r>
        <w:t xml:space="preserve">: Drone connection lost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on_takeoff</w:t>
      </w:r>
      <w:r>
        <w:t xml:space="preserve">: Drone takeoff completed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on_land</w:t>
      </w:r>
      <w:r>
        <w:t xml:space="preserve">: Drone landing completed</w:t>
      </w:r>
      <w:r>
        <w:br/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on_battery_low</w:t>
      </w:r>
      <w:r>
        <w:t xml:space="preserve">: Battery below threshold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on_object_detected</w:t>
      </w:r>
      <w:r>
        <w:t xml:space="preserve">: Object detection event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on_command_complete</w:t>
      </w:r>
      <w:r>
        <w:t xml:space="preserve">: AI command execution complete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on_error</w:t>
      </w:r>
      <w:r>
        <w:t xml:space="preserve">: System error occurred</w:t>
      </w:r>
    </w:p>
    <w:bookmarkEnd w:id="119"/>
    <w:bookmarkStart w:id="120" w:name="event-handler-example"/>
    <w:p>
      <w:pPr>
        <w:pStyle w:val="Heading4"/>
      </w:pPr>
      <w:r>
        <w:t xml:space="preserve">Event Handler Examp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n_object_detected(event_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Handle object detection events."""</w:t>
      </w:r>
      <w:r>
        <w:br/>
      </w:r>
      <w:r>
        <w:rPr>
          <w:rStyle w:val="NormalTok"/>
        </w:rPr>
        <w:t xml:space="preserve">    detected_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_data[</w:t>
      </w:r>
      <w:r>
        <w:rPr>
          <w:rStyle w:val="StringTok"/>
        </w:rPr>
        <w:t xml:space="preserve">'objec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_data[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_data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ess detection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b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tected_object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tect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bj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it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bj[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confidence"</w:t>
      </w:r>
      <w:r>
        <w:rPr>
          <w:rStyle w:val="NormalTok"/>
        </w:rPr>
        <w:t xml:space="preserve">)</w:t>
      </w:r>
    </w:p>
    <w:bookmarkEnd w:id="120"/>
    <w:bookmarkEnd w:id="121"/>
    <w:bookmarkStart w:id="124" w:name="command-api"/>
    <w:p>
      <w:pPr>
        <w:pStyle w:val="Heading3"/>
      </w:pPr>
      <w:r>
        <w:t xml:space="preserve">Command API</w:t>
      </w:r>
    </w:p>
    <w:bookmarkStart w:id="122" w:name="natural-language-commands"/>
    <w:p>
      <w:pPr>
        <w:pStyle w:val="Heading4"/>
      </w:pPr>
      <w:r>
        <w:t xml:space="preserve">Natural Language Commands</w:t>
      </w:r>
    </w:p>
    <w:p>
      <w:pPr>
        <w:pStyle w:val="FirstParagraph"/>
      </w:pPr>
      <w:r>
        <w:t xml:space="preserve">The system supports natural language commands through Azure OpenAI integration:</w:t>
      </w:r>
    </w:p>
    <w:p>
      <w:pPr>
        <w:pStyle w:val="SourceCode"/>
      </w:pPr>
      <w:r>
        <w:rPr>
          <w:rStyle w:val="CommentTok"/>
        </w:rPr>
        <w:t xml:space="preserve"># Example commands</w:t>
      </w:r>
      <w:r>
        <w:br/>
      </w:r>
      <w:r>
        <w:rPr>
          <w:rStyle w:val="NormalTok"/>
        </w:rPr>
        <w:t xml:space="preserve">comm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ke off and hover at 2 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y forward 50cm then turn left 90 degre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an the room and identify all peo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llow the person in red shi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ke a photo every 10 seconds while flying in a 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f battery is below 30%, return home immediately"</w:t>
      </w:r>
      <w:r>
        <w:br/>
      </w:r>
      <w:r>
        <w:rPr>
          <w:rStyle w:val="NormalTok"/>
        </w:rPr>
        <w:t xml:space="preserve">]</w:t>
      </w:r>
    </w:p>
    <w:bookmarkEnd w:id="122"/>
    <w:bookmarkStart w:id="123" w:name="direct-api-commands"/>
    <w:p>
      <w:pPr>
        <w:pStyle w:val="Heading4"/>
      </w:pPr>
      <w:r>
        <w:t xml:space="preserve">Direct API Commands</w:t>
      </w:r>
    </w:p>
    <w:p>
      <w:pPr>
        <w:pStyle w:val="FirstParagraph"/>
      </w:pPr>
      <w:r>
        <w:t xml:space="preserve">For programmatic control:</w:t>
      </w:r>
    </w:p>
    <w:p>
      <w:pPr>
        <w:pStyle w:val="SourceCode"/>
      </w:pP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lloDroneAgent()</w:t>
      </w:r>
      <w:r>
        <w:br/>
      </w:r>
      <w:r>
        <w:rPr>
          <w:rStyle w:val="NormalTok"/>
        </w:rPr>
        <w:t xml:space="preserve">ag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nt.takeoff()</w:t>
      </w:r>
      <w:r>
        <w:br/>
      </w:r>
      <w:r>
        <w:rPr>
          <w:rStyle w:val="NormalTok"/>
        </w:rPr>
        <w:t xml:space="preserve">agent.move_forward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0cm</w:t>
      </w:r>
      <w:r>
        <w:br/>
      </w:r>
      <w:r>
        <w:rPr>
          <w:rStyle w:val="NormalTok"/>
        </w:rPr>
        <w:t xml:space="preserve">agent.rotate_clockwis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90 degrees</w:t>
      </w:r>
      <w:r>
        <w:br/>
      </w:r>
      <w:r>
        <w:rPr>
          <w:rStyle w:val="NormalTok"/>
        </w:rPr>
        <w:t xml:space="preserve">agent.land()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End w:id="125"/>
    <w:bookmarkStart w:id="145" w:name="technical-architecture"/>
    <w:p>
      <w:pPr>
        <w:pStyle w:val="Heading2"/>
      </w:pPr>
      <w:r>
        <w:t xml:space="preserve">🏗️ Technical Architecture</w:t>
      </w:r>
    </w:p>
    <w:bookmarkStart w:id="126" w:name="system-architecture-overview"/>
    <w:p>
      <w:pPr>
        <w:pStyle w:val="Heading3"/>
      </w:pPr>
      <w:r>
        <w:t xml:space="preserve">System Architecture Overview</w:t>
      </w:r>
    </w:p>
    <w:p>
      <w:pPr>
        <w:pStyle w:val="FirstParagraph"/>
      </w:pPr>
      <w:r>
        <w:t xml:space="preserve">The application follows a modular architecture with clear separation of concern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GUI Layer                    │</w:t>
      </w:r>
      <w:r>
        <w:br/>
      </w:r>
      <w:r>
        <w:rPr>
          <w:rStyle w:val="VerbatimChar"/>
        </w:rPr>
        <w:t xml:space="preserve">│  (Tkinter Interface + Video Display)       │</w:t>
      </w:r>
      <w:r>
        <w:br/>
      </w:r>
      <w:r>
        <w:rPr>
          <w:rStyle w:val="VerbatimChar"/>
        </w:rPr>
        <w:t xml:space="preserve">└─────────────────┬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┌─────────────────┴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Control Layer                  │</w:t>
      </w:r>
      <w:r>
        <w:br/>
      </w:r>
      <w:r>
        <w:rPr>
          <w:rStyle w:val="VerbatimChar"/>
        </w:rPr>
        <w:t xml:space="preserve">│  (Command Processing + State Management)    │</w:t>
      </w:r>
      <w:r>
        <w:br/>
      </w:r>
      <w:r>
        <w:rPr>
          <w:rStyle w:val="VerbatimChar"/>
        </w:rPr>
        <w:t xml:space="preserve">└─────────────────┬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┌─────────────────┴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Agent Layer                   │</w:t>
      </w:r>
      <w:r>
        <w:br/>
      </w:r>
      <w:r>
        <w:rPr>
          <w:rStyle w:val="VerbatimChar"/>
        </w:rPr>
        <w:t xml:space="preserve">│  (Drone Communication + Flight Logic)      │</w:t>
      </w:r>
      <w:r>
        <w:br/>
      </w:r>
      <w:r>
        <w:rPr>
          <w:rStyle w:val="VerbatimChar"/>
        </w:rPr>
        <w:t xml:space="preserve">└─────────────────┬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┌─────────────────┴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Hardware Layer                 │</w:t>
      </w:r>
      <w:r>
        <w:br/>
      </w:r>
      <w:r>
        <w:rPr>
          <w:rStyle w:val="VerbatimChar"/>
        </w:rPr>
        <w:t xml:space="preserve">│    (Drone Hardware + Camera + Sensors)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bookmarkEnd w:id="126"/>
    <w:bookmarkStart w:id="132" w:name="component-architecture"/>
    <w:p>
      <w:pPr>
        <w:pStyle w:val="Heading3"/>
      </w:pPr>
      <w:r>
        <w:t xml:space="preserve">Component Architecture</w:t>
      </w:r>
    </w:p>
    <w:bookmarkStart w:id="127" w:name="gui-layer-drone_gui.py"/>
    <w:p>
      <w:pPr>
        <w:pStyle w:val="Heading4"/>
      </w:pPr>
      <w:r>
        <w:t xml:space="preserve">1. GUI Layer (</w:t>
      </w:r>
      <w:r>
        <w:rPr>
          <w:rStyle w:val="VerbatimChar"/>
        </w:rPr>
        <w:t xml:space="preserve">drone_gui.py</w:t>
      </w:r>
      <w:r>
        <w:t xml:space="preserve">)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esponsibilities</w:t>
      </w:r>
      <w:r>
        <w:t xml:space="preserve">: User interface, video display, user input handl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echnologies</w:t>
      </w:r>
      <w:r>
        <w:t xml:space="preserve">: Tkinter, OpenCV, PIL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Key Features</w:t>
      </w:r>
      <w:r>
        <w:t xml:space="preserve">: Real-time video, control panels, status displays</w:t>
      </w:r>
    </w:p>
    <w:bookmarkEnd w:id="127"/>
    <w:bookmarkStart w:id="128" w:name="agent-layer-tello_drone_agent.py"/>
    <w:p>
      <w:pPr>
        <w:pStyle w:val="Heading4"/>
      </w:pPr>
      <w:r>
        <w:t xml:space="preserve">2. Agent Layer (</w:t>
      </w:r>
      <w:r>
        <w:rPr>
          <w:rStyle w:val="VerbatimChar"/>
        </w:rPr>
        <w:t xml:space="preserve">tello_drone_agent.py</w:t>
      </w:r>
      <w:r>
        <w:t xml:space="preserve">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sponsibilities</w:t>
      </w:r>
      <w:r>
        <w:t xml:space="preserve">: Drone communication, flight control, safety managemen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Technologies</w:t>
      </w:r>
      <w:r>
        <w:t xml:space="preserve">: djitellopy, threading, logging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Key Features</w:t>
      </w:r>
      <w:r>
        <w:t xml:space="preserve">: Command execution, telemetry monitoring, error handling</w:t>
      </w:r>
    </w:p>
    <w:bookmarkEnd w:id="128"/>
    <w:bookmarkStart w:id="129" w:name="detection-system-objectdetector-class"/>
    <w:p>
      <w:pPr>
        <w:pStyle w:val="Heading4"/>
      </w:pPr>
      <w:r>
        <w:t xml:space="preserve">3. Detection System (</w:t>
      </w:r>
      <w:r>
        <w:rPr>
          <w:rStyle w:val="VerbatimChar"/>
        </w:rPr>
        <w:t xml:space="preserve">ObjectDetector</w:t>
      </w:r>
      <w:r>
        <w:t xml:space="preserve"> </w:t>
      </w:r>
      <w:r>
        <w:t xml:space="preserve">class)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esponsibilities</w:t>
      </w:r>
      <w:r>
        <w:t xml:space="preserve">: Computer vision, object detection, AI inferenc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chnologies</w:t>
      </w:r>
      <w:r>
        <w:t xml:space="preserve">: TensorFlow Lite, OpenCV, NumPy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Key Features</w:t>
      </w:r>
      <w:r>
        <w:t xml:space="preserve">: Dual detection modes, real-time processing, confidence scoring</w:t>
      </w:r>
    </w:p>
    <w:bookmarkEnd w:id="129"/>
    <w:bookmarkStart w:id="130" w:name="ai-integration"/>
    <w:p>
      <w:pPr>
        <w:pStyle w:val="Heading4"/>
      </w:pPr>
      <w:r>
        <w:t xml:space="preserve">4. AI Integr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sponsibilities</w:t>
      </w:r>
      <w:r>
        <w:t xml:space="preserve">: Natural language processing, command interpret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echnologies</w:t>
      </w:r>
      <w:r>
        <w:t xml:space="preserve">: Azure OpenAI, speech recognition, T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Key Features</w:t>
      </w:r>
      <w:r>
        <w:t xml:space="preserve">: Command parsing, intent recognition, response generation</w:t>
      </w:r>
    </w:p>
    <w:bookmarkEnd w:id="130"/>
    <w:bookmarkStart w:id="131" w:name="simulation-system-tello_simulator.py"/>
    <w:p>
      <w:pPr>
        <w:pStyle w:val="Heading4"/>
      </w:pPr>
      <w:r>
        <w:t xml:space="preserve">5. Simulation System (</w:t>
      </w:r>
      <w:r>
        <w:rPr>
          <w:rStyle w:val="VerbatimChar"/>
        </w:rPr>
        <w:t xml:space="preserve">tello_simulator.py</w:t>
      </w:r>
      <w:r>
        <w:t xml:space="preserve">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Responsibilities</w:t>
      </w:r>
      <w:r>
        <w:t xml:space="preserve">: Drone behavior simulation, testing environmen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echnologies</w:t>
      </w:r>
      <w:r>
        <w:t xml:space="preserve">: Mathematical modeling, threading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Key Features</w:t>
      </w:r>
      <w:r>
        <w:t xml:space="preserve">: Realistic physics, failure simulation, virtual sensors</w:t>
      </w:r>
    </w:p>
    <w:bookmarkEnd w:id="131"/>
    <w:bookmarkEnd w:id="132"/>
    <w:bookmarkStart w:id="135" w:name="data-flow-architecture"/>
    <w:p>
      <w:pPr>
        <w:pStyle w:val="Heading3"/>
      </w:pPr>
      <w:r>
        <w:t xml:space="preserve">Data Flow Architecture</w:t>
      </w:r>
    </w:p>
    <w:bookmarkStart w:id="133" w:name="command-processing-flow"/>
    <w:p>
      <w:pPr>
        <w:pStyle w:val="Heading4"/>
      </w:pPr>
      <w:r>
        <w:t xml:space="preserve">Command Processing Flow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Input</w:t>
      </w:r>
      <w:r>
        <w:t xml:space="preserve">: User provides command (voice, text, or manual)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ocessing</w:t>
      </w:r>
      <w:r>
        <w:t xml:space="preserve">: Command interpreted by AI or direct parsing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Validation</w:t>
      </w:r>
      <w:r>
        <w:t xml:space="preserve">: Safety checks and feasibility analysi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Execution</w:t>
      </w:r>
      <w:r>
        <w:t xml:space="preserve">: Drone commands sent via UDP protocol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Feedback</w:t>
      </w:r>
      <w:r>
        <w:t xml:space="preserve">: Status updates and telemetry returned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Display</w:t>
      </w:r>
      <w:r>
        <w:t xml:space="preserve">: Results shown in GUI with visual feedback</w:t>
      </w:r>
    </w:p>
    <w:bookmarkEnd w:id="133"/>
    <w:bookmarkStart w:id="134" w:name="video-processing-pipeline"/>
    <w:p>
      <w:pPr>
        <w:pStyle w:val="Heading4"/>
      </w:pPr>
      <w:r>
        <w:t xml:space="preserve">Video Processing Pipeline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Capture</w:t>
      </w:r>
      <w:r>
        <w:t xml:space="preserve">: Raw video frames from drone camera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Preprocessing</w:t>
      </w:r>
      <w:r>
        <w:t xml:space="preserve">: Frame resizing, color correction, stabilization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etection</w:t>
      </w:r>
      <w:r>
        <w:t xml:space="preserve">: Object detection using OpenCV or TensorFlow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Annotation</w:t>
      </w:r>
      <w:r>
        <w:t xml:space="preserve">: Bounding boxes and labels added to frame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isplay</w:t>
      </w:r>
      <w:r>
        <w:t xml:space="preserve">: Processed frame displayed in GUI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Recording</w:t>
      </w:r>
      <w:r>
        <w:t xml:space="preserve">: Optional saving to disk in various formats</w:t>
      </w:r>
    </w:p>
    <w:bookmarkEnd w:id="134"/>
    <w:bookmarkEnd w:id="135"/>
    <w:bookmarkStart w:id="138" w:name="communication-protocols"/>
    <w:p>
      <w:pPr>
        <w:pStyle w:val="Heading3"/>
      </w:pPr>
      <w:r>
        <w:t xml:space="preserve">Communication Protocols</w:t>
      </w:r>
    </w:p>
    <w:bookmarkStart w:id="136" w:name="drone-communication"/>
    <w:p>
      <w:pPr>
        <w:pStyle w:val="Heading4"/>
      </w:pPr>
      <w:r>
        <w:t xml:space="preserve">Drone Communication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ntrol Commands</w:t>
      </w:r>
      <w:r>
        <w:t xml:space="preserve">: UDP protocol on port 8889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Video Stream</w:t>
      </w:r>
      <w:r>
        <w:t xml:space="preserve">: UDP protocol on port 11111</w:t>
      </w:r>
      <w:r>
        <w:br/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tate Information</w:t>
      </w:r>
      <w:r>
        <w:t xml:space="preserve">: UDP protocol on port 8890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Data Format</w:t>
      </w:r>
      <w:r>
        <w:t xml:space="preserve">: ASCII commands, binary video stream</w:t>
      </w:r>
    </w:p>
    <w:bookmarkEnd w:id="136"/>
    <w:bookmarkStart w:id="137" w:name="network-architecture"/>
    <w:p>
      <w:pPr>
        <w:pStyle w:val="Heading4"/>
      </w:pPr>
      <w:r>
        <w:t xml:space="preserve">Network Architecture</w:t>
      </w:r>
    </w:p>
    <w:p>
      <w:pPr>
        <w:pStyle w:val="SourceCode"/>
      </w:pPr>
      <w:r>
        <w:rPr>
          <w:rStyle w:val="VerbatimChar"/>
        </w:rPr>
        <w:t xml:space="preserve">Computer (App) ←→ Wi-Fi Router ←→ Tello Drone</w:t>
      </w:r>
      <w:r>
        <w:br/>
      </w:r>
      <w:r>
        <w:rPr>
          <w:rStyle w:val="VerbatimChar"/>
        </w:rPr>
        <w:t xml:space="preserve">     ↑                               ↓</w:t>
      </w:r>
      <w:r>
        <w:br/>
      </w:r>
      <w:r>
        <w:rPr>
          <w:rStyle w:val="VerbatimChar"/>
        </w:rPr>
        <w:t xml:space="preserve">   GUI Interface              Camera + Sensors</w:t>
      </w:r>
    </w:p>
    <w:bookmarkEnd w:id="137"/>
    <w:bookmarkEnd w:id="138"/>
    <w:bookmarkStart w:id="141" w:name="security-considerations"/>
    <w:p>
      <w:pPr>
        <w:pStyle w:val="Heading3"/>
      </w:pPr>
      <w:r>
        <w:t xml:space="preserve">Security Considerations</w:t>
      </w:r>
    </w:p>
    <w:bookmarkStart w:id="139" w:name="data-security"/>
    <w:p>
      <w:pPr>
        <w:pStyle w:val="Heading4"/>
      </w:pPr>
      <w:r>
        <w:t xml:space="preserve">Data Security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API Keys</w:t>
      </w:r>
      <w:r>
        <w:t xml:space="preserve">: Stored in environment variables, never hardcoded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Network</w:t>
      </w:r>
      <w:r>
        <w:t xml:space="preserve">: Local network communication, no external data transmission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Video</w:t>
      </w:r>
      <w:r>
        <w:t xml:space="preserve">: Local processing only, no cloud upload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Logs</w:t>
      </w:r>
      <w:r>
        <w:t xml:space="preserve">: Sensitive information filtered from log files</w:t>
      </w:r>
    </w:p>
    <w:bookmarkEnd w:id="139"/>
    <w:bookmarkStart w:id="140" w:name="safety-systems"/>
    <w:p>
      <w:pPr>
        <w:pStyle w:val="Heading4"/>
      </w:pPr>
      <w:r>
        <w:t xml:space="preserve">Safety System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Input Validation</w:t>
      </w:r>
      <w:r>
        <w:t xml:space="preserve">: All commands validated before executio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Rate Limiting</w:t>
      </w:r>
      <w:r>
        <w:t xml:space="preserve">: Command frequency limits to prevent abuse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Emergency Stops</w:t>
      </w:r>
      <w:r>
        <w:t xml:space="preserve">: Multiple failsafe mechanism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Battery Monitoring</w:t>
      </w:r>
      <w:r>
        <w:t xml:space="preserve">: Automatic safety protocols for low battery</w:t>
      </w:r>
    </w:p>
    <w:bookmarkEnd w:id="140"/>
    <w:bookmarkEnd w:id="141"/>
    <w:bookmarkStart w:id="144" w:name="performance-optimization"/>
    <w:p>
      <w:pPr>
        <w:pStyle w:val="Heading3"/>
      </w:pPr>
      <w:r>
        <w:t xml:space="preserve">Performance Optimization</w:t>
      </w:r>
    </w:p>
    <w:bookmarkStart w:id="142" w:name="cpu-optimization"/>
    <w:p>
      <w:pPr>
        <w:pStyle w:val="Heading4"/>
      </w:pPr>
      <w:r>
        <w:t xml:space="preserve">CPU Optimization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Threading</w:t>
      </w:r>
      <w:r>
        <w:t xml:space="preserve">: Separate threads for GUI, video, and control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Efficient Processing</w:t>
      </w:r>
      <w:r>
        <w:t xml:space="preserve">: Optimized algorithms for real-time performanc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Memory Management</w:t>
      </w:r>
      <w:r>
        <w:t xml:space="preserve">: Careful resource allocation and cleanup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aching</w:t>
      </w:r>
      <w:r>
        <w:t xml:space="preserve">: Intelligent caching of frequently used data</w:t>
      </w:r>
    </w:p>
    <w:bookmarkEnd w:id="142"/>
    <w:bookmarkStart w:id="143" w:name="ai-performance"/>
    <w:p>
      <w:pPr>
        <w:pStyle w:val="Heading4"/>
      </w:pPr>
      <w:r>
        <w:t xml:space="preserve">AI Performance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Model Optimization</w:t>
      </w:r>
      <w:r>
        <w:t xml:space="preserve">: TensorFlow Lite for efficient inference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Batch Processing</w:t>
      </w:r>
      <w:r>
        <w:t xml:space="preserve">: Process multiple frames efficiently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Hardware Acceleration</w:t>
      </w:r>
      <w:r>
        <w:t xml:space="preserve">: XNNPACK delegation for CPU optimiza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Confidence Thresholding</w:t>
      </w:r>
      <w:r>
        <w:t xml:space="preserve">: Filter low-confidence detections</w:t>
      </w:r>
    </w:p>
    <w:p>
      <w:r>
        <w:pict>
          <v:rect style="width:0;height:1.5pt" o:hralign="center" o:hrstd="t" o:hr="t"/>
        </w:pict>
      </w:r>
    </w:p>
    <w:bookmarkEnd w:id="143"/>
    <w:bookmarkEnd w:id="144"/>
    <w:bookmarkEnd w:id="145"/>
    <w:bookmarkStart w:id="150" w:name="support-and-contact"/>
    <w:p>
      <w:pPr>
        <w:pStyle w:val="Heading2"/>
      </w:pPr>
      <w:r>
        <w:t xml:space="preserve">📞 Support and Contact</w:t>
      </w:r>
    </w:p>
    <w:bookmarkStart w:id="146" w:name="getting-help"/>
    <w:p>
      <w:pPr>
        <w:pStyle w:val="Heading3"/>
      </w:pPr>
      <w:r>
        <w:t xml:space="preserve">Getting Help</w:t>
      </w:r>
    </w:p>
    <w:p>
      <w:pPr>
        <w:pStyle w:val="FirstParagraph"/>
      </w:pPr>
      <w:r>
        <w:t xml:space="preserve">For technical support, bug reports, or feature requests: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heck Documentation</w:t>
      </w:r>
      <w:r>
        <w:t xml:space="preserve">: Review this comprehensive guide first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Search Logs</w:t>
      </w:r>
      <w:r>
        <w:t xml:space="preserve">: Check application logs for error detail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ommunity Forums</w:t>
      </w:r>
      <w:r>
        <w:t xml:space="preserve">: Join our user community for peer support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GitHub Issues</w:t>
      </w:r>
      <w:r>
        <w:t xml:space="preserve">: Report bugs and request feature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Professional Support</w:t>
      </w:r>
      <w:r>
        <w:t xml:space="preserve">: Contact for enterprise support options</w:t>
      </w:r>
    </w:p>
    <w:bookmarkEnd w:id="146"/>
    <w:bookmarkStart w:id="147" w:name="version-history"/>
    <w:p>
      <w:pPr>
        <w:pStyle w:val="Heading3"/>
      </w:pPr>
      <w:r>
        <w:t xml:space="preserve">Version History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v2.0</w:t>
      </w:r>
      <w:r>
        <w:t xml:space="preserve">: AI-powered detection, natural language commands, advanced GUI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v1.5</w:t>
      </w:r>
      <w:r>
        <w:t xml:space="preserve">: Voice commands, 360° panorama, mission planning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v1.0</w:t>
      </w:r>
      <w:r>
        <w:t xml:space="preserve">: Basic flight control, video streaming, manual control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v0.8</w:t>
      </w:r>
      <w:r>
        <w:t xml:space="preserve">: Initial simulation mode, safety feature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v0.5</w:t>
      </w:r>
      <w:r>
        <w:t xml:space="preserve">: Core drone communication, basic GUI</w:t>
      </w:r>
    </w:p>
    <w:bookmarkEnd w:id="147"/>
    <w:bookmarkStart w:id="148" w:name="contributing"/>
    <w:p>
      <w:pPr>
        <w:pStyle w:val="Heading3"/>
      </w:pPr>
      <w:r>
        <w:t xml:space="preserve">Contributing</w:t>
      </w:r>
    </w:p>
    <w:p>
      <w:pPr>
        <w:pStyle w:val="FirstParagraph"/>
      </w:pPr>
      <w:r>
        <w:t xml:space="preserve">We welcome contributions to improve the Tello Drone Control System: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Bug Reports</w:t>
      </w:r>
      <w:r>
        <w:t xml:space="preserve">: Help us identify and fix issue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Feature Requests</w:t>
      </w:r>
      <w:r>
        <w:t xml:space="preserve">: Suggest new capabilitie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Code Contributions</w:t>
      </w:r>
      <w:r>
        <w:t xml:space="preserve">: Submit pull requests for improvement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Documentation</w:t>
      </w:r>
      <w:r>
        <w:t xml:space="preserve">: Help improve user guides and documentation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Testing</w:t>
      </w:r>
      <w:r>
        <w:t xml:space="preserve">: Beta test new features and provide feedback</w:t>
      </w:r>
    </w:p>
    <w:bookmarkEnd w:id="148"/>
    <w:bookmarkStart w:id="149" w:name="license-and-legal"/>
    <w:p>
      <w:pPr>
        <w:pStyle w:val="Heading3"/>
      </w:pPr>
      <w:r>
        <w:t xml:space="preserve">License and Legal</w:t>
      </w:r>
    </w:p>
    <w:p>
      <w:pPr>
        <w:pStyle w:val="FirstParagraph"/>
      </w:pPr>
      <w:r>
        <w:t xml:space="preserve">This software is provided for educational and research purposes. Users are responsible for:</w:t>
      </w:r>
    </w:p>
    <w:p>
      <w:pPr>
        <w:pStyle w:val="Compact"/>
        <w:numPr>
          <w:ilvl w:val="0"/>
          <w:numId w:val="1068"/>
        </w:numPr>
      </w:pPr>
      <w:r>
        <w:t xml:space="preserve">Following all local drone regulations and laws</w:t>
      </w:r>
    </w:p>
    <w:p>
      <w:pPr>
        <w:pStyle w:val="Compact"/>
        <w:numPr>
          <w:ilvl w:val="0"/>
          <w:numId w:val="1068"/>
        </w:numPr>
      </w:pPr>
      <w:r>
        <w:t xml:space="preserve">Ensuring safe operation of drone hardware</w:t>
      </w:r>
    </w:p>
    <w:p>
      <w:pPr>
        <w:pStyle w:val="Compact"/>
        <w:numPr>
          <w:ilvl w:val="0"/>
          <w:numId w:val="1068"/>
        </w:numPr>
      </w:pPr>
      <w:r>
        <w:t xml:space="preserve">Respecting privacy rights when recording video/photos</w:t>
      </w:r>
    </w:p>
    <w:p>
      <w:pPr>
        <w:pStyle w:val="Compact"/>
        <w:numPr>
          <w:ilvl w:val="0"/>
          <w:numId w:val="1068"/>
        </w:numPr>
      </w:pPr>
      <w:r>
        <w:t xml:space="preserve">Proper use of AI and cloud services within terms of ser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© 2025 AI-Powered Tello Drone Control System</w:t>
      </w:r>
      <w:r>
        <w:br/>
      </w:r>
      <w:r>
        <w:rPr>
          <w:b/>
          <w:bCs/>
        </w:rPr>
        <w:t xml:space="preserve">Documentation Version 2.0</w:t>
      </w:r>
      <w:r>
        <w:br/>
      </w:r>
      <w:r>
        <w:rPr>
          <w:b/>
          <w:bCs/>
        </w:rPr>
        <w:t xml:space="preserve">Last Updated: September 2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comprehensive guide covers all aspects of the AI-Powered Tello Drone Control System. For the latest updates and additional resources, please refer to the project repository and community forums.</w:t>
      </w:r>
    </w:p>
    <w:bookmarkEnd w:id="149"/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02:15:46Z</dcterms:created>
  <dcterms:modified xsi:type="dcterms:W3CDTF">2025-09-21T02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